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85CAE" w14:textId="389525E9" w:rsidR="00641B03" w:rsidRPr="00316796" w:rsidRDefault="00641B03" w:rsidP="00316796">
      <w:pPr>
        <w:pStyle w:val="Heading1"/>
      </w:pPr>
      <w:bookmarkStart w:id="0" w:name="_Hlk39262242"/>
      <w:r w:rsidRPr="00316796">
        <w:t xml:space="preserve">CS 470 Module Two Assignment One </w:t>
      </w:r>
      <w:r w:rsidR="00927D9A" w:rsidRPr="00316796">
        <w:t>Guide</w:t>
      </w:r>
    </w:p>
    <w:p w14:paraId="4CDC1D5B" w14:textId="77777777" w:rsidR="009C346C" w:rsidRPr="00AB213D" w:rsidRDefault="009C346C" w:rsidP="00AD12E8">
      <w:pPr>
        <w:suppressAutoHyphens/>
        <w:contextualSpacing/>
        <w:rPr>
          <w:sz w:val="22"/>
          <w:szCs w:val="22"/>
        </w:rPr>
      </w:pPr>
    </w:p>
    <w:p w14:paraId="5773A4CF" w14:textId="1E476085" w:rsidR="00641B03" w:rsidRPr="00AB213D" w:rsidRDefault="00641B03" w:rsidP="00AD12E8">
      <w:pPr>
        <w:pStyle w:val="Heading2"/>
      </w:pPr>
      <w:r w:rsidRPr="00AB213D">
        <w:t>Introduction</w:t>
      </w:r>
    </w:p>
    <w:p w14:paraId="334E9546" w14:textId="04394EEA" w:rsidR="00641B03" w:rsidRPr="00AB213D" w:rsidRDefault="009C346C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In this lesson</w:t>
      </w:r>
      <w:r w:rsidR="00CC71B5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will build on your previous work with Docker</w:t>
      </w:r>
      <w:r w:rsidR="381D2888" w:rsidRPr="00AB213D">
        <w:rPr>
          <w:sz w:val="22"/>
          <w:szCs w:val="22"/>
        </w:rPr>
        <w:t>. You will create</w:t>
      </w:r>
      <w:r w:rsidRPr="00AB213D">
        <w:rPr>
          <w:sz w:val="22"/>
          <w:szCs w:val="22"/>
        </w:rPr>
        <w:t xml:space="preserve"> two containers</w:t>
      </w:r>
      <w:r w:rsidR="0EB3FCBE" w:rsidRPr="00AB213D">
        <w:rPr>
          <w:sz w:val="22"/>
          <w:szCs w:val="22"/>
        </w:rPr>
        <w:t>.</w:t>
      </w:r>
      <w:r w:rsidRPr="00AB213D">
        <w:rPr>
          <w:sz w:val="22"/>
          <w:szCs w:val="22"/>
        </w:rPr>
        <w:t xml:space="preserve"> </w:t>
      </w:r>
      <w:r w:rsidR="5FCE6559" w:rsidRPr="00AB213D">
        <w:rPr>
          <w:sz w:val="22"/>
          <w:szCs w:val="22"/>
        </w:rPr>
        <w:t>O</w:t>
      </w:r>
      <w:r w:rsidRPr="00AB213D">
        <w:rPr>
          <w:sz w:val="22"/>
          <w:szCs w:val="22"/>
        </w:rPr>
        <w:t xml:space="preserve">ne </w:t>
      </w:r>
      <w:r w:rsidR="1B48FF26" w:rsidRPr="00AB213D">
        <w:rPr>
          <w:sz w:val="22"/>
          <w:szCs w:val="22"/>
        </w:rPr>
        <w:t>will</w:t>
      </w:r>
      <w:r w:rsidRPr="00AB213D">
        <w:rPr>
          <w:sz w:val="22"/>
          <w:szCs w:val="22"/>
        </w:rPr>
        <w:t xml:space="preserve"> host an Angular frontend application</w:t>
      </w:r>
      <w:r w:rsidR="5496E8B6" w:rsidRPr="00AB213D">
        <w:rPr>
          <w:sz w:val="22"/>
          <w:szCs w:val="22"/>
        </w:rPr>
        <w:t>. The other</w:t>
      </w:r>
      <w:r w:rsidR="5E1047F8" w:rsidRPr="00AB213D">
        <w:rPr>
          <w:sz w:val="22"/>
          <w:szCs w:val="22"/>
        </w:rPr>
        <w:t xml:space="preserve"> will</w:t>
      </w:r>
      <w:r w:rsidRPr="00AB213D">
        <w:rPr>
          <w:sz w:val="22"/>
          <w:szCs w:val="22"/>
        </w:rPr>
        <w:t xml:space="preserve"> host a Node JS backend REST API</w:t>
      </w:r>
      <w:r w:rsidR="00641B03" w:rsidRPr="00AB213D">
        <w:rPr>
          <w:sz w:val="22"/>
          <w:szCs w:val="22"/>
        </w:rPr>
        <w:t xml:space="preserve">. </w:t>
      </w:r>
      <w:r w:rsidR="006354D2">
        <w:rPr>
          <w:sz w:val="22"/>
          <w:szCs w:val="22"/>
        </w:rPr>
        <w:t>You</w:t>
      </w:r>
      <w:r w:rsidR="00641B03" w:rsidRPr="00AB213D">
        <w:rPr>
          <w:sz w:val="22"/>
          <w:szCs w:val="22"/>
        </w:rPr>
        <w:t xml:space="preserve"> will </w:t>
      </w:r>
      <w:r w:rsidR="7D707C8F" w:rsidRPr="00AB213D">
        <w:rPr>
          <w:sz w:val="22"/>
          <w:szCs w:val="22"/>
        </w:rPr>
        <w:t>use</w:t>
      </w:r>
      <w:r w:rsidR="00641B03" w:rsidRPr="00AB213D">
        <w:rPr>
          <w:sz w:val="22"/>
          <w:szCs w:val="22"/>
        </w:rPr>
        <w:t xml:space="preserve"> example application</w:t>
      </w:r>
      <w:r w:rsidR="002C1474" w:rsidRPr="00AB213D">
        <w:rPr>
          <w:sz w:val="22"/>
          <w:szCs w:val="22"/>
        </w:rPr>
        <w:t xml:space="preserve">s </w:t>
      </w:r>
      <w:r w:rsidR="00641B03" w:rsidRPr="00AB213D">
        <w:rPr>
          <w:sz w:val="22"/>
          <w:szCs w:val="22"/>
        </w:rPr>
        <w:t>covered in article</w:t>
      </w:r>
      <w:r w:rsidR="002C1474" w:rsidRPr="00AB213D">
        <w:rPr>
          <w:sz w:val="22"/>
          <w:szCs w:val="22"/>
        </w:rPr>
        <w:t>s on</w:t>
      </w:r>
      <w:r w:rsidR="00C50F28" w:rsidRPr="00AB213D">
        <w:rPr>
          <w:sz w:val="22"/>
          <w:szCs w:val="22"/>
        </w:rPr>
        <w:t xml:space="preserve"> the</w:t>
      </w:r>
      <w:r w:rsidR="002C1474" w:rsidRPr="00AB213D">
        <w:rPr>
          <w:sz w:val="22"/>
          <w:szCs w:val="22"/>
        </w:rPr>
        <w:t xml:space="preserve"> </w:t>
      </w:r>
      <w:hyperlink r:id="rId10">
        <w:r w:rsidR="002C1474" w:rsidRPr="00AB213D">
          <w:rPr>
            <w:rStyle w:val="Hyperlink"/>
            <w:sz w:val="22"/>
            <w:szCs w:val="22"/>
          </w:rPr>
          <w:t>Angular Templates</w:t>
        </w:r>
      </w:hyperlink>
      <w:r w:rsidR="00C50F28" w:rsidRPr="00AB213D">
        <w:rPr>
          <w:sz w:val="22"/>
          <w:szCs w:val="22"/>
        </w:rPr>
        <w:t xml:space="preserve"> website.</w:t>
      </w:r>
      <w:r w:rsidR="00641B03" w:rsidRPr="00AB213D">
        <w:rPr>
          <w:sz w:val="22"/>
          <w:szCs w:val="22"/>
        </w:rPr>
        <w:t xml:space="preserve"> You do not need to read the article</w:t>
      </w:r>
      <w:r w:rsidR="00270752" w:rsidRPr="00AB213D">
        <w:rPr>
          <w:sz w:val="22"/>
          <w:szCs w:val="22"/>
        </w:rPr>
        <w:t>s</w:t>
      </w:r>
      <w:r w:rsidR="00641B03" w:rsidRPr="00AB213D">
        <w:rPr>
          <w:sz w:val="22"/>
          <w:szCs w:val="22"/>
        </w:rPr>
        <w:t xml:space="preserve"> or build the code by hand</w:t>
      </w:r>
      <w:r w:rsidR="4EB9BDF5" w:rsidRPr="00AB213D">
        <w:rPr>
          <w:sz w:val="22"/>
          <w:szCs w:val="22"/>
        </w:rPr>
        <w:t xml:space="preserve">. </w:t>
      </w:r>
      <w:r w:rsidR="5069862B" w:rsidRPr="00AB213D">
        <w:rPr>
          <w:sz w:val="22"/>
          <w:szCs w:val="22"/>
        </w:rPr>
        <w:t xml:space="preserve">But </w:t>
      </w:r>
      <w:r w:rsidR="00C50F28" w:rsidRPr="00AB213D">
        <w:rPr>
          <w:sz w:val="22"/>
          <w:szCs w:val="22"/>
        </w:rPr>
        <w:t>the</w:t>
      </w:r>
      <w:r w:rsidRPr="00AB213D">
        <w:rPr>
          <w:sz w:val="22"/>
          <w:szCs w:val="22"/>
        </w:rPr>
        <w:t xml:space="preserve"> articles</w:t>
      </w:r>
      <w:r w:rsidR="00C50F28" w:rsidRPr="00AB213D">
        <w:rPr>
          <w:sz w:val="22"/>
          <w:szCs w:val="22"/>
        </w:rPr>
        <w:t xml:space="preserve"> provide useful information to help your study of full</w:t>
      </w:r>
      <w:r w:rsidRPr="00AB213D">
        <w:rPr>
          <w:sz w:val="22"/>
          <w:szCs w:val="22"/>
        </w:rPr>
        <w:t xml:space="preserve"> </w:t>
      </w:r>
      <w:r w:rsidR="00C50F28" w:rsidRPr="00AB213D">
        <w:rPr>
          <w:sz w:val="22"/>
          <w:szCs w:val="22"/>
        </w:rPr>
        <w:t>stack development</w:t>
      </w:r>
      <w:r w:rsidR="00641B03" w:rsidRPr="00AB213D">
        <w:rPr>
          <w:sz w:val="22"/>
          <w:szCs w:val="22"/>
        </w:rPr>
        <w:t xml:space="preserve">. </w:t>
      </w:r>
      <w:r w:rsidR="00C50F28" w:rsidRPr="00AB213D">
        <w:rPr>
          <w:sz w:val="22"/>
          <w:szCs w:val="22"/>
        </w:rPr>
        <w:t>For this assignment</w:t>
      </w:r>
      <w:r w:rsidRPr="00AB213D">
        <w:rPr>
          <w:sz w:val="22"/>
          <w:szCs w:val="22"/>
        </w:rPr>
        <w:t>,</w:t>
      </w:r>
      <w:r w:rsidR="00C50F28" w:rsidRPr="00AB213D">
        <w:rPr>
          <w:sz w:val="22"/>
          <w:szCs w:val="22"/>
        </w:rPr>
        <w:t xml:space="preserve"> </w:t>
      </w:r>
      <w:r w:rsidR="00641B03" w:rsidRPr="00AB213D">
        <w:rPr>
          <w:sz w:val="22"/>
          <w:szCs w:val="22"/>
        </w:rPr>
        <w:t xml:space="preserve">you will </w:t>
      </w:r>
      <w:r w:rsidR="002C1474" w:rsidRPr="00AB213D">
        <w:rPr>
          <w:sz w:val="22"/>
          <w:szCs w:val="22"/>
        </w:rPr>
        <w:t xml:space="preserve">make a copy of the published code and deploy </w:t>
      </w:r>
      <w:r w:rsidRPr="00AB213D">
        <w:rPr>
          <w:sz w:val="22"/>
          <w:szCs w:val="22"/>
        </w:rPr>
        <w:t xml:space="preserve">it </w:t>
      </w:r>
      <w:r w:rsidR="002C1474" w:rsidRPr="00AB213D">
        <w:rPr>
          <w:sz w:val="22"/>
          <w:szCs w:val="22"/>
        </w:rPr>
        <w:t>into container</w:t>
      </w:r>
      <w:r w:rsidR="00270752" w:rsidRPr="00AB213D">
        <w:rPr>
          <w:sz w:val="22"/>
          <w:szCs w:val="22"/>
        </w:rPr>
        <w:t>s</w:t>
      </w:r>
      <w:r w:rsidR="002C1474" w:rsidRPr="00AB213D">
        <w:rPr>
          <w:sz w:val="22"/>
          <w:szCs w:val="22"/>
        </w:rPr>
        <w:t>.</w:t>
      </w:r>
    </w:p>
    <w:p w14:paraId="4C7B8DBA" w14:textId="77777777" w:rsidR="009C346C" w:rsidRPr="00AB213D" w:rsidRDefault="009C346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20AEE3A" w14:textId="6DE3CE71" w:rsidR="009F0482" w:rsidRPr="00AB213D" w:rsidRDefault="009F0482" w:rsidP="00AD12E8">
      <w:pPr>
        <w:pStyle w:val="Heading2"/>
      </w:pPr>
      <w:r w:rsidRPr="00AB213D">
        <w:t>Summary Steps</w:t>
      </w:r>
    </w:p>
    <w:bookmarkEnd w:id="0"/>
    <w:p w14:paraId="58E18B24" w14:textId="77777777" w:rsidR="0066267A" w:rsidRDefault="0066267A" w:rsidP="0066267A">
      <w:pPr>
        <w:pStyle w:val="ListParagraph"/>
        <w:suppressAutoHyphens/>
        <w:rPr>
          <w:rFonts w:cstheme="minorHAnsi"/>
          <w:sz w:val="22"/>
          <w:szCs w:val="22"/>
        </w:rPr>
      </w:pPr>
    </w:p>
    <w:p w14:paraId="084B206E" w14:textId="05779D7E" w:rsidR="00C3608C" w:rsidRPr="00AB213D" w:rsidRDefault="00C3608C" w:rsidP="00AD12E8">
      <w:pPr>
        <w:pStyle w:val="ListParagraph"/>
        <w:numPr>
          <w:ilvl w:val="0"/>
          <w:numId w:val="7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reate container for Angular front</w:t>
      </w:r>
      <w:r w:rsidR="009C346C" w:rsidRPr="00AB213D">
        <w:rPr>
          <w:rFonts w:cstheme="minorHAnsi"/>
          <w:sz w:val="22"/>
          <w:szCs w:val="22"/>
        </w:rPr>
        <w:t>e</w:t>
      </w:r>
      <w:r w:rsidRPr="00AB213D">
        <w:rPr>
          <w:rFonts w:cstheme="minorHAnsi"/>
          <w:sz w:val="22"/>
          <w:szCs w:val="22"/>
        </w:rPr>
        <w:t>nd</w:t>
      </w:r>
      <w:r w:rsidR="009C346C" w:rsidRPr="00AB213D">
        <w:rPr>
          <w:rFonts w:cstheme="minorHAnsi"/>
          <w:sz w:val="22"/>
          <w:szCs w:val="22"/>
        </w:rPr>
        <w:t>:</w:t>
      </w:r>
    </w:p>
    <w:p w14:paraId="2E2C7E2B" w14:textId="384E1FDE" w:rsidR="00C3608C" w:rsidRPr="00DF2295" w:rsidRDefault="009C346C" w:rsidP="00DF2295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DF2295">
        <w:rPr>
          <w:rFonts w:cstheme="minorHAnsi"/>
          <w:sz w:val="22"/>
          <w:szCs w:val="22"/>
        </w:rPr>
        <w:t>Fork the Angular project</w:t>
      </w:r>
      <w:r w:rsidR="000027C8">
        <w:rPr>
          <w:rFonts w:cstheme="minorHAnsi"/>
          <w:sz w:val="22"/>
          <w:szCs w:val="22"/>
        </w:rPr>
        <w:t>.</w:t>
      </w:r>
    </w:p>
    <w:p w14:paraId="7516776B" w14:textId="28296875" w:rsidR="00C3608C" w:rsidRPr="00AB213D" w:rsidRDefault="00C3608C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lone your </w:t>
      </w:r>
      <w:r w:rsidR="009C346C" w:rsidRPr="00AB213D">
        <w:rPr>
          <w:rFonts w:cstheme="minorHAnsi"/>
          <w:sz w:val="22"/>
          <w:szCs w:val="22"/>
        </w:rPr>
        <w:t>A</w:t>
      </w:r>
      <w:r w:rsidRPr="00AB213D">
        <w:rPr>
          <w:rFonts w:cstheme="minorHAnsi"/>
          <w:sz w:val="22"/>
          <w:szCs w:val="22"/>
        </w:rPr>
        <w:t xml:space="preserve">ngular </w:t>
      </w:r>
      <w:r w:rsidR="005A50F6" w:rsidRPr="00AB213D">
        <w:rPr>
          <w:rFonts w:cstheme="minorHAnsi"/>
          <w:sz w:val="22"/>
          <w:szCs w:val="22"/>
        </w:rPr>
        <w:t>repo: git clone {</w:t>
      </w:r>
      <w:proofErr w:type="spellStart"/>
      <w:r w:rsidR="005A50F6" w:rsidRPr="00AB213D">
        <w:rPr>
          <w:rFonts w:cstheme="minorHAnsi"/>
          <w:sz w:val="22"/>
          <w:szCs w:val="22"/>
        </w:rPr>
        <w:t>your_repo</w:t>
      </w:r>
      <w:proofErr w:type="spellEnd"/>
      <w:r w:rsidR="005A50F6" w:rsidRPr="00AB213D">
        <w:rPr>
          <w:rFonts w:cstheme="minorHAnsi"/>
          <w:sz w:val="22"/>
          <w:szCs w:val="22"/>
        </w:rPr>
        <w:t xml:space="preserve">} </w:t>
      </w:r>
      <w:proofErr w:type="spellStart"/>
      <w:r w:rsidR="005A50F6" w:rsidRPr="00AB213D">
        <w:rPr>
          <w:rFonts w:cstheme="minorHAnsi"/>
          <w:sz w:val="22"/>
          <w:szCs w:val="22"/>
        </w:rPr>
        <w:t>lafs</w:t>
      </w:r>
      <w:proofErr w:type="spellEnd"/>
      <w:r w:rsidR="005A50F6" w:rsidRPr="00AB213D">
        <w:rPr>
          <w:rFonts w:cstheme="minorHAnsi"/>
          <w:sz w:val="22"/>
          <w:szCs w:val="22"/>
        </w:rPr>
        <w:t>-web</w:t>
      </w:r>
      <w:r w:rsidR="000027C8">
        <w:rPr>
          <w:rFonts w:cstheme="minorHAnsi"/>
          <w:sz w:val="22"/>
          <w:szCs w:val="22"/>
        </w:rPr>
        <w:t>.</w:t>
      </w:r>
    </w:p>
    <w:p w14:paraId="2AF300C7" w14:textId="57991E0E" w:rsidR="003D3808" w:rsidRPr="00AB213D" w:rsidRDefault="003D3808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Install </w:t>
      </w:r>
      <w:proofErr w:type="spellStart"/>
      <w:r w:rsidRPr="00AB213D">
        <w:rPr>
          <w:rFonts w:cstheme="minorHAnsi"/>
          <w:sz w:val="22"/>
          <w:szCs w:val="22"/>
        </w:rPr>
        <w:t>nvm</w:t>
      </w:r>
      <w:proofErr w:type="spellEnd"/>
      <w:r w:rsidR="000027C8">
        <w:rPr>
          <w:rFonts w:cstheme="minorHAnsi"/>
          <w:sz w:val="22"/>
          <w:szCs w:val="22"/>
        </w:rPr>
        <w:t>.</w:t>
      </w:r>
    </w:p>
    <w:p w14:paraId="444E98AB" w14:textId="2446E122" w:rsidR="00F74F56" w:rsidRPr="00AB213D" w:rsidRDefault="00F74F56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bookmarkStart w:id="1" w:name="_Hlk39427665"/>
      <w:r w:rsidRPr="00AB213D">
        <w:rPr>
          <w:rFonts w:cstheme="minorHAnsi"/>
          <w:sz w:val="22"/>
          <w:szCs w:val="22"/>
        </w:rPr>
        <w:t xml:space="preserve">Create </w:t>
      </w:r>
      <w:r w:rsidR="00907A9E">
        <w:rPr>
          <w:rFonts w:cstheme="minorHAnsi"/>
          <w:sz w:val="22"/>
          <w:szCs w:val="22"/>
        </w:rPr>
        <w:t xml:space="preserve">a </w:t>
      </w:r>
      <w:proofErr w:type="spellStart"/>
      <w:r w:rsidR="00907A9E">
        <w:rPr>
          <w:rFonts w:cstheme="minorHAnsi"/>
          <w:sz w:val="22"/>
          <w:szCs w:val="22"/>
        </w:rPr>
        <w:t>D</w:t>
      </w:r>
      <w:r w:rsidRPr="00AB213D">
        <w:rPr>
          <w:rFonts w:cstheme="minorHAnsi"/>
          <w:sz w:val="22"/>
          <w:szCs w:val="22"/>
        </w:rPr>
        <w:t>ockerfile</w:t>
      </w:r>
      <w:bookmarkEnd w:id="1"/>
      <w:proofErr w:type="spellEnd"/>
      <w:r w:rsidR="000027C8">
        <w:rPr>
          <w:rFonts w:cstheme="minorHAnsi"/>
          <w:sz w:val="22"/>
          <w:szCs w:val="22"/>
        </w:rPr>
        <w:t>.</w:t>
      </w:r>
    </w:p>
    <w:p w14:paraId="1643B0EA" w14:textId="48309065" w:rsidR="00F74F56" w:rsidRPr="00AB213D" w:rsidRDefault="0086114E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bookmarkStart w:id="2" w:name="_Hlk39426840"/>
      <w:r>
        <w:rPr>
          <w:rFonts w:cstheme="minorHAnsi"/>
          <w:sz w:val="22"/>
          <w:szCs w:val="22"/>
        </w:rPr>
        <w:t>Create a container image</w:t>
      </w:r>
      <w:r w:rsidR="00907A9E">
        <w:rPr>
          <w:rFonts w:cstheme="minorHAnsi"/>
          <w:sz w:val="22"/>
          <w:szCs w:val="22"/>
        </w:rPr>
        <w:t xml:space="preserve"> using </w:t>
      </w:r>
      <w:r w:rsidR="009555DA" w:rsidRPr="00AB213D">
        <w:rPr>
          <w:rFonts w:cstheme="minorHAnsi"/>
          <w:sz w:val="22"/>
          <w:szCs w:val="22"/>
        </w:rPr>
        <w:t>d</w:t>
      </w:r>
      <w:r w:rsidR="00F74F56" w:rsidRPr="00AB213D">
        <w:rPr>
          <w:rFonts w:cstheme="minorHAnsi"/>
          <w:sz w:val="22"/>
          <w:szCs w:val="22"/>
        </w:rPr>
        <w:t>ocker build -t node-lafs-web</w:t>
      </w:r>
      <w:r w:rsidR="00907A9E">
        <w:rPr>
          <w:rFonts w:cstheme="minorHAnsi"/>
          <w:sz w:val="22"/>
          <w:szCs w:val="22"/>
        </w:rPr>
        <w:t>.</w:t>
      </w:r>
      <w:r w:rsidR="00F74F56" w:rsidRPr="00AB213D">
        <w:rPr>
          <w:rFonts w:cstheme="minorHAnsi"/>
          <w:sz w:val="22"/>
          <w:szCs w:val="22"/>
        </w:rPr>
        <w:t xml:space="preserve"> </w:t>
      </w:r>
    </w:p>
    <w:bookmarkEnd w:id="2"/>
    <w:p w14:paraId="3E8D0D93" w14:textId="4BAC374E" w:rsidR="00F74F56" w:rsidRPr="00AB213D" w:rsidRDefault="00227CAC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un the Docker contain</w:t>
      </w:r>
      <w:r w:rsidR="00361FE6">
        <w:rPr>
          <w:rFonts w:cstheme="minorHAnsi"/>
          <w:sz w:val="22"/>
          <w:szCs w:val="22"/>
        </w:rPr>
        <w:t xml:space="preserve">er using </w:t>
      </w:r>
      <w:r w:rsidR="009555DA" w:rsidRPr="00AB213D">
        <w:rPr>
          <w:rFonts w:cstheme="minorHAnsi"/>
          <w:sz w:val="22"/>
          <w:szCs w:val="22"/>
        </w:rPr>
        <w:t>d</w:t>
      </w:r>
      <w:r w:rsidR="00F74F56" w:rsidRPr="00AB213D">
        <w:rPr>
          <w:rFonts w:cstheme="minorHAnsi"/>
          <w:sz w:val="22"/>
          <w:szCs w:val="22"/>
        </w:rPr>
        <w:t xml:space="preserve">ocker </w:t>
      </w:r>
      <w:bookmarkStart w:id="3" w:name="_Hlk39427066"/>
      <w:r w:rsidR="00F74F56" w:rsidRPr="00AB213D">
        <w:rPr>
          <w:rFonts w:cstheme="minorHAnsi"/>
          <w:sz w:val="22"/>
          <w:szCs w:val="22"/>
        </w:rPr>
        <w:t>run -p 4200:4200 -d node-</w:t>
      </w:r>
      <w:r w:rsidR="00651DDE" w:rsidRPr="00AB213D">
        <w:rPr>
          <w:rFonts w:cstheme="minorHAnsi"/>
          <w:sz w:val="22"/>
          <w:szCs w:val="22"/>
        </w:rPr>
        <w:t>lafs</w:t>
      </w:r>
      <w:r w:rsidR="00F74F56" w:rsidRPr="00AB213D">
        <w:rPr>
          <w:rFonts w:cstheme="minorHAnsi"/>
          <w:sz w:val="22"/>
          <w:szCs w:val="22"/>
        </w:rPr>
        <w:t>-</w:t>
      </w:r>
      <w:bookmarkEnd w:id="3"/>
      <w:r w:rsidR="00651DDE" w:rsidRPr="00AB213D">
        <w:rPr>
          <w:rFonts w:cstheme="minorHAnsi"/>
          <w:sz w:val="22"/>
          <w:szCs w:val="22"/>
        </w:rPr>
        <w:t>web</w:t>
      </w:r>
      <w:r w:rsidR="00361FE6">
        <w:rPr>
          <w:rFonts w:cstheme="minorHAnsi"/>
          <w:sz w:val="22"/>
          <w:szCs w:val="22"/>
        </w:rPr>
        <w:t>.</w:t>
      </w:r>
    </w:p>
    <w:p w14:paraId="15A126C3" w14:textId="1F95DE13" w:rsidR="00C3608C" w:rsidRPr="00AB213D" w:rsidRDefault="00C3608C" w:rsidP="00AD12E8">
      <w:pPr>
        <w:pStyle w:val="ListParagraph"/>
        <w:numPr>
          <w:ilvl w:val="0"/>
          <w:numId w:val="7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 xml:space="preserve">Create container for MEAN REST </w:t>
      </w:r>
      <w:r w:rsidR="009C346C" w:rsidRPr="00AB213D">
        <w:rPr>
          <w:sz w:val="22"/>
          <w:szCs w:val="22"/>
        </w:rPr>
        <w:t>API</w:t>
      </w:r>
      <w:r w:rsidRPr="00AB213D">
        <w:rPr>
          <w:sz w:val="22"/>
          <w:szCs w:val="22"/>
        </w:rPr>
        <w:t xml:space="preserve"> backend</w:t>
      </w:r>
      <w:r w:rsidR="34CF667B" w:rsidRPr="00AB213D">
        <w:rPr>
          <w:sz w:val="22"/>
          <w:szCs w:val="22"/>
        </w:rPr>
        <w:t>:</w:t>
      </w:r>
    </w:p>
    <w:p w14:paraId="6A8BFD4F" w14:textId="5784D7E5" w:rsidR="007558D4" w:rsidRDefault="007558D4" w:rsidP="00CA4B20">
      <w:pPr>
        <w:pStyle w:val="ListParagraph"/>
        <w:numPr>
          <w:ilvl w:val="1"/>
          <w:numId w:val="10"/>
        </w:numPr>
        <w:suppressAutoHyphens/>
        <w:rPr>
          <w:sz w:val="22"/>
          <w:szCs w:val="22"/>
        </w:rPr>
      </w:pPr>
      <w:r w:rsidRPr="00337729">
        <w:rPr>
          <w:sz w:val="22"/>
          <w:szCs w:val="22"/>
        </w:rPr>
        <w:t xml:space="preserve">Fork </w:t>
      </w:r>
      <w:r w:rsidR="009C346C" w:rsidRPr="00337729">
        <w:rPr>
          <w:sz w:val="22"/>
          <w:szCs w:val="22"/>
        </w:rPr>
        <w:t xml:space="preserve">the </w:t>
      </w:r>
      <w:r w:rsidRPr="00337729">
        <w:rPr>
          <w:sz w:val="22"/>
          <w:szCs w:val="22"/>
        </w:rPr>
        <w:t>MEAN project</w:t>
      </w:r>
      <w:r w:rsidR="000027C8">
        <w:rPr>
          <w:sz w:val="22"/>
          <w:szCs w:val="22"/>
        </w:rPr>
        <w:t>.</w:t>
      </w:r>
      <w:r w:rsidRPr="00AB213D">
        <w:rPr>
          <w:sz w:val="22"/>
          <w:szCs w:val="22"/>
        </w:rPr>
        <w:t xml:space="preserve"> </w:t>
      </w:r>
    </w:p>
    <w:p w14:paraId="1781B557" w14:textId="327D05D5" w:rsidR="007558D4" w:rsidRPr="00AB213D" w:rsidRDefault="007558D4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lone your MEAN repo: git clone {</w:t>
      </w:r>
      <w:proofErr w:type="spellStart"/>
      <w:r w:rsidRPr="00AB213D">
        <w:rPr>
          <w:rFonts w:cstheme="minorHAnsi"/>
          <w:sz w:val="22"/>
          <w:szCs w:val="22"/>
        </w:rPr>
        <w:t>your_repo</w:t>
      </w:r>
      <w:proofErr w:type="spellEnd"/>
      <w:r w:rsidRPr="00AB213D">
        <w:rPr>
          <w:rFonts w:cstheme="minorHAnsi"/>
          <w:sz w:val="22"/>
          <w:szCs w:val="22"/>
        </w:rPr>
        <w:t xml:space="preserve">} </w:t>
      </w:r>
      <w:proofErr w:type="spellStart"/>
      <w:r w:rsidRPr="00AB213D">
        <w:rPr>
          <w:rFonts w:cstheme="minorHAnsi"/>
          <w:sz w:val="22"/>
          <w:szCs w:val="22"/>
        </w:rPr>
        <w:t>lafs-api</w:t>
      </w:r>
      <w:proofErr w:type="spellEnd"/>
      <w:r w:rsidR="000027C8">
        <w:rPr>
          <w:rFonts w:cstheme="minorHAnsi"/>
          <w:sz w:val="22"/>
          <w:szCs w:val="22"/>
        </w:rPr>
        <w:t>.</w:t>
      </w:r>
    </w:p>
    <w:p w14:paraId="4F2BC0D5" w14:textId="5E6F0E7F" w:rsidR="00361FDC" w:rsidRPr="00AB213D" w:rsidRDefault="00361FDC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reate </w:t>
      </w:r>
      <w:r w:rsidR="00B15D5E">
        <w:rPr>
          <w:rFonts w:cstheme="minorHAnsi"/>
          <w:sz w:val="22"/>
          <w:szCs w:val="22"/>
        </w:rPr>
        <w:t xml:space="preserve">a </w:t>
      </w:r>
      <w:proofErr w:type="spellStart"/>
      <w:r w:rsidR="00B15D5E">
        <w:rPr>
          <w:rFonts w:cstheme="minorHAnsi"/>
          <w:sz w:val="22"/>
          <w:szCs w:val="22"/>
        </w:rPr>
        <w:t>D</w:t>
      </w:r>
      <w:r w:rsidRPr="00AB213D">
        <w:rPr>
          <w:rFonts w:cstheme="minorHAnsi"/>
          <w:sz w:val="22"/>
          <w:szCs w:val="22"/>
        </w:rPr>
        <w:t>ockerfile</w:t>
      </w:r>
      <w:proofErr w:type="spellEnd"/>
      <w:r w:rsidR="000027C8">
        <w:rPr>
          <w:rFonts w:cstheme="minorHAnsi"/>
          <w:sz w:val="22"/>
          <w:szCs w:val="22"/>
        </w:rPr>
        <w:t>.</w:t>
      </w:r>
    </w:p>
    <w:p w14:paraId="7D1301EB" w14:textId="5F098688" w:rsidR="00361FDC" w:rsidRPr="00AB213D" w:rsidRDefault="005415C5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</w:t>
      </w:r>
      <w:r w:rsidRPr="00AB213D">
        <w:rPr>
          <w:rFonts w:cstheme="minorHAnsi"/>
          <w:sz w:val="22"/>
          <w:szCs w:val="22"/>
        </w:rPr>
        <w:t xml:space="preserve">reate a container image using </w:t>
      </w:r>
      <w:r w:rsidR="009555DA" w:rsidRPr="00AB213D">
        <w:rPr>
          <w:rFonts w:cstheme="minorHAnsi"/>
          <w:sz w:val="22"/>
          <w:szCs w:val="22"/>
        </w:rPr>
        <w:t>d</w:t>
      </w:r>
      <w:r w:rsidR="00361FDC" w:rsidRPr="00AB213D">
        <w:rPr>
          <w:rFonts w:cstheme="minorHAnsi"/>
          <w:sz w:val="22"/>
          <w:szCs w:val="22"/>
        </w:rPr>
        <w:t xml:space="preserve">ocker build -t </w:t>
      </w:r>
      <w:bookmarkStart w:id="4" w:name="_Hlk39426933"/>
      <w:r w:rsidR="00361FDC" w:rsidRPr="00AB213D">
        <w:rPr>
          <w:rFonts w:cstheme="minorHAnsi"/>
          <w:sz w:val="22"/>
          <w:szCs w:val="22"/>
        </w:rPr>
        <w:t>node-lafs-api</w:t>
      </w:r>
      <w:r>
        <w:rPr>
          <w:rFonts w:cstheme="minorHAnsi"/>
          <w:sz w:val="22"/>
          <w:szCs w:val="22"/>
        </w:rPr>
        <w:t>.</w:t>
      </w:r>
      <w:r w:rsidR="00361FDC" w:rsidRPr="00AB213D">
        <w:rPr>
          <w:rFonts w:cstheme="minorHAnsi"/>
          <w:sz w:val="22"/>
          <w:szCs w:val="22"/>
        </w:rPr>
        <w:t xml:space="preserve"> </w:t>
      </w:r>
      <w:bookmarkEnd w:id="4"/>
    </w:p>
    <w:p w14:paraId="485DBF8C" w14:textId="053F92A9" w:rsidR="00361FDC" w:rsidRPr="00AB213D" w:rsidRDefault="00167900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Run the Docker container using </w:t>
      </w:r>
      <w:r w:rsidR="009555DA" w:rsidRPr="00AB213D">
        <w:rPr>
          <w:rFonts w:cstheme="minorHAnsi"/>
          <w:sz w:val="22"/>
          <w:szCs w:val="22"/>
        </w:rPr>
        <w:t>d</w:t>
      </w:r>
      <w:r w:rsidR="00361FDC" w:rsidRPr="00AB213D">
        <w:rPr>
          <w:rFonts w:cstheme="minorHAnsi"/>
          <w:sz w:val="22"/>
          <w:szCs w:val="22"/>
        </w:rPr>
        <w:t>ocker run -p 3000:3000 -d node-lafs-api</w:t>
      </w:r>
      <w:r>
        <w:rPr>
          <w:rFonts w:cstheme="minorHAnsi"/>
          <w:sz w:val="22"/>
          <w:szCs w:val="22"/>
        </w:rPr>
        <w:t>.</w:t>
      </w:r>
    </w:p>
    <w:p w14:paraId="19F31B6B" w14:textId="77777777" w:rsidR="009F0482" w:rsidRPr="00AB213D" w:rsidRDefault="009F0482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677DBAF" w14:textId="27C3F8DC" w:rsidR="008936C1" w:rsidRPr="00AB213D" w:rsidRDefault="009F0482" w:rsidP="00AD12E8">
      <w:pPr>
        <w:pStyle w:val="Heading2"/>
      </w:pPr>
      <w:r w:rsidRPr="00AB213D">
        <w:t>Detailed Steps</w:t>
      </w:r>
    </w:p>
    <w:p w14:paraId="242EDDC6" w14:textId="77777777" w:rsidR="009C346C" w:rsidRPr="00AB213D" w:rsidRDefault="009C346C" w:rsidP="00AD12E8">
      <w:pPr>
        <w:suppressAutoHyphens/>
        <w:contextualSpacing/>
        <w:rPr>
          <w:sz w:val="22"/>
          <w:szCs w:val="22"/>
        </w:rPr>
      </w:pPr>
    </w:p>
    <w:p w14:paraId="13F69632" w14:textId="4373E441" w:rsidR="00A30286" w:rsidRPr="00057154" w:rsidRDefault="00A30286" w:rsidP="00057154">
      <w:pPr>
        <w:pStyle w:val="Heading3"/>
      </w:pPr>
      <w:bookmarkStart w:id="5" w:name="_Hlk39429460"/>
      <w:r w:rsidRPr="00057154">
        <w:t>Front</w:t>
      </w:r>
      <w:r w:rsidR="009C346C" w:rsidRPr="00057154">
        <w:t>e</w:t>
      </w:r>
      <w:r w:rsidRPr="00057154">
        <w:t>nd Application</w:t>
      </w:r>
    </w:p>
    <w:p w14:paraId="3F31E4CC" w14:textId="789D2955" w:rsidR="009E1140" w:rsidRPr="00AB213D" w:rsidRDefault="008C685B" w:rsidP="00AD12E8">
      <w:pPr>
        <w:suppressAutoHyphens/>
        <w:contextualSpacing/>
        <w:rPr>
          <w:sz w:val="22"/>
          <w:szCs w:val="22"/>
        </w:rPr>
      </w:pPr>
      <w:bookmarkStart w:id="6" w:name="_Hlk39429422"/>
      <w:r w:rsidRPr="00AB213D">
        <w:rPr>
          <w:sz w:val="22"/>
          <w:szCs w:val="22"/>
        </w:rPr>
        <w:t xml:space="preserve">The frontend application </w:t>
      </w:r>
      <w:r w:rsidR="71171392" w:rsidRPr="00AB213D">
        <w:rPr>
          <w:sz w:val="22"/>
          <w:szCs w:val="22"/>
        </w:rPr>
        <w:t>you</w:t>
      </w:r>
      <w:r w:rsidRPr="00AB213D">
        <w:rPr>
          <w:sz w:val="22"/>
          <w:szCs w:val="22"/>
        </w:rPr>
        <w:t xml:space="preserve"> will use to explore containerization is available on GitHub in the Angular</w:t>
      </w:r>
      <w:r w:rsidR="00CA5814">
        <w:rPr>
          <w:sz w:val="22"/>
          <w:szCs w:val="22"/>
        </w:rPr>
        <w:t xml:space="preserve"> </w:t>
      </w:r>
      <w:r w:rsidRPr="00AB213D">
        <w:rPr>
          <w:sz w:val="22"/>
          <w:szCs w:val="22"/>
        </w:rPr>
        <w:t>Templates repo</w:t>
      </w:r>
      <w:r w:rsidR="005F67D8" w:rsidRPr="00AB213D">
        <w:rPr>
          <w:sz w:val="22"/>
          <w:szCs w:val="22"/>
        </w:rPr>
        <w:t>sitory</w:t>
      </w:r>
      <w:r w:rsidR="00FE3987">
        <w:rPr>
          <w:sz w:val="22"/>
          <w:szCs w:val="22"/>
        </w:rPr>
        <w:t xml:space="preserve"> </w:t>
      </w:r>
      <w:hyperlink r:id="rId11" w:history="1">
        <w:r w:rsidR="005E76F1">
          <w:rPr>
            <w:rStyle w:val="Hyperlink"/>
            <w:rFonts w:cstheme="minorHAnsi"/>
            <w:sz w:val="22"/>
            <w:szCs w:val="22"/>
          </w:rPr>
          <w:t>learn-angular-from-scratch-step-by-step</w:t>
        </w:r>
      </w:hyperlink>
      <w:r w:rsidRPr="00AB213D">
        <w:rPr>
          <w:sz w:val="22"/>
          <w:szCs w:val="22"/>
        </w:rPr>
        <w:t xml:space="preserve">. To start, you will </w:t>
      </w:r>
      <w:r w:rsidR="005F67D8" w:rsidRPr="00AB213D">
        <w:rPr>
          <w:sz w:val="22"/>
          <w:szCs w:val="22"/>
        </w:rPr>
        <w:t>make a copy of that repos</w:t>
      </w:r>
      <w:r w:rsidR="00D7013F" w:rsidRPr="00AB213D">
        <w:rPr>
          <w:sz w:val="22"/>
          <w:szCs w:val="22"/>
        </w:rPr>
        <w:t xml:space="preserve">itory using a process known as </w:t>
      </w:r>
      <w:r w:rsidR="005F67D8" w:rsidRPr="00470542">
        <w:rPr>
          <w:sz w:val="22"/>
          <w:szCs w:val="22"/>
        </w:rPr>
        <w:t>forking</w:t>
      </w:r>
      <w:r w:rsidR="005F67D8" w:rsidRPr="00AB213D">
        <w:rPr>
          <w:sz w:val="22"/>
          <w:szCs w:val="22"/>
        </w:rPr>
        <w:t xml:space="preserve">. </w:t>
      </w:r>
      <w:r w:rsidR="00F244CB">
        <w:rPr>
          <w:sz w:val="22"/>
          <w:szCs w:val="22"/>
        </w:rPr>
        <w:t xml:space="preserve">To learn about forking, visit </w:t>
      </w:r>
      <w:r w:rsidR="00470542">
        <w:rPr>
          <w:sz w:val="22"/>
          <w:szCs w:val="22"/>
        </w:rPr>
        <w:t xml:space="preserve">the </w:t>
      </w:r>
      <w:hyperlink r:id="rId12" w:history="1">
        <w:r w:rsidR="00470542" w:rsidRPr="00470542">
          <w:rPr>
            <w:rStyle w:val="Hyperlink"/>
            <w:sz w:val="22"/>
            <w:szCs w:val="22"/>
          </w:rPr>
          <w:t>Contributing to a Project</w:t>
        </w:r>
      </w:hyperlink>
      <w:r w:rsidR="00470542">
        <w:rPr>
          <w:sz w:val="22"/>
          <w:szCs w:val="22"/>
        </w:rPr>
        <w:t xml:space="preserve"> webpage.</w:t>
      </w:r>
    </w:p>
    <w:p w14:paraId="794DF67C" w14:textId="3EF5E191" w:rsidR="009E1140" w:rsidRPr="00AB213D" w:rsidRDefault="009E114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D1393E3" w14:textId="134C8DC4" w:rsidR="001F0E3C" w:rsidRPr="00AB213D" w:rsidRDefault="00B65D46" w:rsidP="00AD12E8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ke certain</w:t>
      </w:r>
      <w:r w:rsidR="005F67D8" w:rsidRPr="00AB213D">
        <w:rPr>
          <w:rFonts w:cstheme="minorHAnsi"/>
          <w:sz w:val="22"/>
          <w:szCs w:val="22"/>
        </w:rPr>
        <w:t xml:space="preserve"> that you are logged into GitHub and navigate to the </w:t>
      </w:r>
      <w:r w:rsidR="009555DA" w:rsidRPr="00AB213D">
        <w:rPr>
          <w:rFonts w:cstheme="minorHAnsi"/>
          <w:sz w:val="22"/>
          <w:szCs w:val="22"/>
        </w:rPr>
        <w:t xml:space="preserve">above </w:t>
      </w:r>
      <w:r w:rsidR="005F67D8" w:rsidRPr="00AB213D">
        <w:rPr>
          <w:rFonts w:cstheme="minorHAnsi"/>
          <w:sz w:val="22"/>
          <w:szCs w:val="22"/>
        </w:rPr>
        <w:t>repository</w:t>
      </w:r>
      <w:r w:rsidR="006B0831" w:rsidRPr="00AB213D">
        <w:rPr>
          <w:rFonts w:cstheme="minorHAnsi"/>
          <w:sz w:val="22"/>
          <w:szCs w:val="22"/>
        </w:rPr>
        <w:t>.</w:t>
      </w:r>
      <w:r w:rsidR="005F67D8" w:rsidRPr="00AB213D">
        <w:rPr>
          <w:rFonts w:cstheme="minorHAnsi"/>
          <w:sz w:val="22"/>
          <w:szCs w:val="22"/>
        </w:rPr>
        <w:t xml:space="preserve"> </w:t>
      </w:r>
      <w:r w:rsidR="00F94816" w:rsidRPr="00AB213D">
        <w:rPr>
          <w:rFonts w:cstheme="minorHAnsi"/>
          <w:sz w:val="22"/>
          <w:szCs w:val="22"/>
        </w:rPr>
        <w:t>C</w:t>
      </w:r>
      <w:r w:rsidR="005F67D8" w:rsidRPr="00AB213D">
        <w:rPr>
          <w:rFonts w:cstheme="minorHAnsi"/>
          <w:sz w:val="22"/>
          <w:szCs w:val="22"/>
        </w:rPr>
        <w:t xml:space="preserve">lick the </w:t>
      </w:r>
      <w:r w:rsidR="005F67D8" w:rsidRPr="00AB213D">
        <w:rPr>
          <w:rFonts w:cstheme="minorHAnsi"/>
          <w:b/>
          <w:bCs/>
          <w:sz w:val="22"/>
          <w:szCs w:val="22"/>
        </w:rPr>
        <w:t>Fork</w:t>
      </w:r>
      <w:r w:rsidR="005F67D8" w:rsidRPr="00AB213D">
        <w:rPr>
          <w:rFonts w:cstheme="minorHAnsi"/>
          <w:sz w:val="22"/>
          <w:szCs w:val="22"/>
        </w:rPr>
        <w:t xml:space="preserve"> </w:t>
      </w:r>
      <w:bookmarkEnd w:id="5"/>
      <w:bookmarkEnd w:id="6"/>
      <w:r w:rsidR="005F67D8" w:rsidRPr="00AB213D">
        <w:rPr>
          <w:rFonts w:cstheme="minorHAnsi"/>
          <w:sz w:val="22"/>
          <w:szCs w:val="22"/>
        </w:rPr>
        <w:t xml:space="preserve">button </w:t>
      </w:r>
      <w:r w:rsidR="003A6A0F">
        <w:rPr>
          <w:rFonts w:cstheme="minorHAnsi"/>
          <w:sz w:val="22"/>
          <w:szCs w:val="22"/>
        </w:rPr>
        <w:t>in</w:t>
      </w:r>
      <w:r w:rsidR="005F67D8" w:rsidRPr="00AB213D">
        <w:rPr>
          <w:rFonts w:cstheme="minorHAnsi"/>
          <w:sz w:val="22"/>
          <w:szCs w:val="22"/>
        </w:rPr>
        <w:t xml:space="preserve"> the upper</w:t>
      </w:r>
      <w:r w:rsidR="003A6A0F">
        <w:rPr>
          <w:rFonts w:cstheme="minorHAnsi"/>
          <w:sz w:val="22"/>
          <w:szCs w:val="22"/>
        </w:rPr>
        <w:t>-</w:t>
      </w:r>
      <w:r w:rsidR="005F67D8" w:rsidRPr="00AB213D">
        <w:rPr>
          <w:rFonts w:cstheme="minorHAnsi"/>
          <w:sz w:val="22"/>
          <w:szCs w:val="22"/>
        </w:rPr>
        <w:t>right</w:t>
      </w:r>
      <w:r w:rsidR="003A6A0F">
        <w:rPr>
          <w:rFonts w:cstheme="minorHAnsi"/>
          <w:sz w:val="22"/>
          <w:szCs w:val="22"/>
        </w:rPr>
        <w:t xml:space="preserve"> corner</w:t>
      </w:r>
      <w:r w:rsidR="005F67D8" w:rsidRPr="00AB213D">
        <w:rPr>
          <w:rFonts w:cstheme="minorHAnsi"/>
          <w:sz w:val="22"/>
          <w:szCs w:val="22"/>
        </w:rPr>
        <w:t xml:space="preserve"> of the page</w:t>
      </w:r>
      <w:r w:rsidR="009555DA" w:rsidRPr="00AB213D">
        <w:rPr>
          <w:rFonts w:cstheme="minorHAnsi"/>
          <w:sz w:val="22"/>
          <w:szCs w:val="22"/>
        </w:rPr>
        <w:t>.</w:t>
      </w:r>
    </w:p>
    <w:p w14:paraId="70900FA4" w14:textId="77777777" w:rsidR="003B7646" w:rsidRPr="00AB213D" w:rsidRDefault="003B764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22C70604" w14:textId="16E2B52D" w:rsidR="009C346C" w:rsidRPr="00AB213D" w:rsidRDefault="003B764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124D482E" wp14:editId="59B9468A">
            <wp:extent cx="3532237" cy="1216152"/>
            <wp:effectExtent l="12700" t="12700" r="11430" b="15875"/>
            <wp:docPr id="9" name="Picture 9" descr="The Fork button on the upper-right corner of the page is indicated by the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he Fork button on the upper-right corner of the page is indicated by the box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237" cy="1216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DCB4E" w14:textId="77777777" w:rsidR="00C22524" w:rsidRPr="00AB213D" w:rsidRDefault="00C225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99F133" w14:textId="77777777" w:rsidR="00BC54A5" w:rsidRDefault="00BC54A5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49D00DD5" w14:textId="75D6C6EA" w:rsidR="00BA3FED" w:rsidRPr="00AB213D" w:rsidRDefault="009E114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lastRenderedPageBreak/>
        <w:t xml:space="preserve">You will be </w:t>
      </w:r>
      <w:r w:rsidR="00D26B8F">
        <w:rPr>
          <w:rFonts w:cstheme="minorHAnsi"/>
          <w:sz w:val="22"/>
          <w:szCs w:val="22"/>
        </w:rPr>
        <w:t>returned</w:t>
      </w:r>
      <w:r w:rsidRPr="00AB213D">
        <w:rPr>
          <w:rFonts w:cstheme="minorHAnsi"/>
          <w:sz w:val="22"/>
          <w:szCs w:val="22"/>
        </w:rPr>
        <w:t xml:space="preserve"> to your GitHub account with </w:t>
      </w:r>
      <w:r w:rsidR="00C22524" w:rsidRPr="00AB213D">
        <w:rPr>
          <w:rFonts w:cstheme="minorHAnsi"/>
          <w:sz w:val="22"/>
          <w:szCs w:val="22"/>
        </w:rPr>
        <w:t>a new repository</w:t>
      </w:r>
      <w:r w:rsidR="00BA3FED" w:rsidRPr="00AB213D">
        <w:rPr>
          <w:rFonts w:cstheme="minorHAnsi"/>
          <w:sz w:val="22"/>
          <w:szCs w:val="22"/>
        </w:rPr>
        <w:t>,</w:t>
      </w:r>
      <w:r w:rsidR="00C22524" w:rsidRPr="00AB213D">
        <w:rPr>
          <w:rFonts w:cstheme="minorHAnsi"/>
          <w:sz w:val="22"/>
          <w:szCs w:val="22"/>
        </w:rPr>
        <w:t xml:space="preserve"> named the same </w:t>
      </w:r>
      <w:r w:rsidR="00BA3FED" w:rsidRPr="00AB213D">
        <w:rPr>
          <w:rFonts w:cstheme="minorHAnsi"/>
          <w:sz w:val="22"/>
          <w:szCs w:val="22"/>
        </w:rPr>
        <w:t xml:space="preserve">as the original, </w:t>
      </w:r>
      <w:r w:rsidR="00C22524" w:rsidRPr="00AB213D">
        <w:rPr>
          <w:rFonts w:cstheme="minorHAnsi"/>
          <w:sz w:val="22"/>
          <w:szCs w:val="22"/>
        </w:rPr>
        <w:t>and a message below the title indicating that it was forked</w:t>
      </w:r>
      <w:r w:rsidR="00BA3FED" w:rsidRPr="00AB213D">
        <w:rPr>
          <w:rFonts w:cstheme="minorHAnsi"/>
          <w:sz w:val="22"/>
          <w:szCs w:val="22"/>
        </w:rPr>
        <w:t>.</w:t>
      </w:r>
    </w:p>
    <w:p w14:paraId="462FD0AC" w14:textId="77777777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</w:p>
    <w:p w14:paraId="0F8E0763" w14:textId="015F253F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3A24A2B3" wp14:editId="04FD23B3">
            <wp:extent cx="3941064" cy="1280160"/>
            <wp:effectExtent l="19050" t="19050" r="21590" b="15240"/>
            <wp:docPr id="10" name="Picture 10" descr="A new repository named &quot;learn-angular-from-scratch-step-by-step&quot;. The message reads, &quot;forked from AngularTemplates/learn-angular-from-scratch-step-by-step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Two - Modified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1064" cy="1280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5113CA" w14:textId="5A712012" w:rsidR="00C22524" w:rsidRPr="00AB213D" w:rsidRDefault="00C225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0E83DC3" w14:textId="0EC91356" w:rsidR="00C22524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  <w:bookmarkStart w:id="7" w:name="_Hlk39429557"/>
      <w:r w:rsidRPr="00AB213D">
        <w:rPr>
          <w:rFonts w:cstheme="minorHAnsi"/>
          <w:sz w:val="22"/>
          <w:szCs w:val="22"/>
        </w:rPr>
        <w:t>C</w:t>
      </w:r>
      <w:r w:rsidR="00C22524" w:rsidRPr="00AB213D">
        <w:rPr>
          <w:rFonts w:cstheme="minorHAnsi"/>
          <w:sz w:val="22"/>
          <w:szCs w:val="22"/>
        </w:rPr>
        <w:t>lone your new repo</w:t>
      </w:r>
      <w:r w:rsidR="009555DA" w:rsidRPr="00AB213D">
        <w:rPr>
          <w:rFonts w:cstheme="minorHAnsi"/>
          <w:sz w:val="22"/>
          <w:szCs w:val="22"/>
        </w:rPr>
        <w:t>sitory</w:t>
      </w:r>
      <w:r w:rsidR="00C22524" w:rsidRPr="00AB213D">
        <w:rPr>
          <w:rFonts w:cstheme="minorHAnsi"/>
          <w:sz w:val="22"/>
          <w:szCs w:val="22"/>
        </w:rPr>
        <w:t xml:space="preserve"> </w:t>
      </w:r>
      <w:r w:rsidR="008936C1" w:rsidRPr="00AB213D">
        <w:rPr>
          <w:rFonts w:cstheme="minorHAnsi"/>
          <w:sz w:val="22"/>
          <w:szCs w:val="22"/>
        </w:rPr>
        <w:t>in</w:t>
      </w:r>
      <w:r w:rsidR="00C22524" w:rsidRPr="00AB213D">
        <w:rPr>
          <w:rFonts w:cstheme="minorHAnsi"/>
          <w:sz w:val="22"/>
          <w:szCs w:val="22"/>
        </w:rPr>
        <w:t xml:space="preserve"> a folder on your computer</w:t>
      </w:r>
      <w:r w:rsidR="009555DA" w:rsidRPr="00AB213D">
        <w:rPr>
          <w:rFonts w:cstheme="minorHAnsi"/>
          <w:sz w:val="22"/>
          <w:szCs w:val="22"/>
        </w:rPr>
        <w:t>.</w:t>
      </w:r>
    </w:p>
    <w:p w14:paraId="7AEBCCDA" w14:textId="77777777" w:rsidR="00BA3FED" w:rsidRPr="00AB213D" w:rsidRDefault="00BA3FED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3340414" w14:textId="7828B2A3" w:rsidR="00270752" w:rsidRPr="00AB213D" w:rsidRDefault="00270752" w:rsidP="009A2A62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bookmarkStart w:id="8" w:name="_Hlk39426900"/>
      <w:r w:rsidRPr="00AB213D">
        <w:rPr>
          <w:rFonts w:ascii="Consolas" w:hAnsi="Consolas" w:cstheme="minorHAnsi"/>
          <w:sz w:val="22"/>
          <w:szCs w:val="22"/>
        </w:rPr>
        <w:t>&gt; git clone {your-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github</w:t>
      </w:r>
      <w:proofErr w:type="spellEnd"/>
      <w:r w:rsidRPr="00AB213D">
        <w:rPr>
          <w:rFonts w:ascii="Consolas" w:hAnsi="Consolas" w:cstheme="minorHAnsi"/>
          <w:sz w:val="22"/>
          <w:szCs w:val="22"/>
        </w:rPr>
        <w:t>-repo-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url</w:t>
      </w:r>
      <w:proofErr w:type="spellEnd"/>
      <w:r w:rsidRPr="00AB213D">
        <w:rPr>
          <w:rFonts w:ascii="Consolas" w:hAnsi="Consolas" w:cstheme="minorHAnsi"/>
          <w:sz w:val="22"/>
          <w:szCs w:val="22"/>
        </w:rPr>
        <w:t xml:space="preserve">} 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lafs</w:t>
      </w:r>
      <w:proofErr w:type="spellEnd"/>
      <w:r w:rsidRPr="00AB213D">
        <w:rPr>
          <w:rFonts w:ascii="Consolas" w:hAnsi="Consolas" w:cstheme="minorHAnsi"/>
          <w:sz w:val="22"/>
          <w:szCs w:val="22"/>
        </w:rPr>
        <w:t>-web</w:t>
      </w:r>
    </w:p>
    <w:p w14:paraId="4C5A02D0" w14:textId="0EB40F0D" w:rsidR="00BA3FED" w:rsidRPr="00AB213D" w:rsidRDefault="00BA3FED" w:rsidP="00AD12E8">
      <w:pPr>
        <w:suppressAutoHyphens/>
        <w:ind w:left="720"/>
        <w:contextualSpacing/>
        <w:rPr>
          <w:rFonts w:cstheme="minorHAnsi"/>
          <w:sz w:val="22"/>
          <w:szCs w:val="22"/>
        </w:rPr>
      </w:pPr>
    </w:p>
    <w:p w14:paraId="2CB21095" w14:textId="2E95BF31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41D4922B" wp14:editId="43E36096">
            <wp:extent cx="4928616" cy="1389888"/>
            <wp:effectExtent l="19050" t="19050" r="24765" b="20320"/>
            <wp:docPr id="11" name="Picture 11" descr="Windows PowerShell showing the command line interface and cloning your new repository into a folder on your computer:&#10;&#10;&gt; git clone {your-github-repo-url} lafs-web&#10;&#10;An arrow indicates that &quot;lafs-web&quot; is the &quot;Short folder name&quot;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Windows PowerShell showing the command line interface and cloning your new repository into a folder on your computer:&#10;&#10;&gt; git clone {your-github-repo-url} lafs-web&#10;&#10;An arrow indicates that &quot;lafs-web&quot; is the &quot;Short folder name&quot;. 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616" cy="1389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7"/>
    <w:bookmarkEnd w:id="8"/>
    <w:p w14:paraId="05D657CC" w14:textId="77777777" w:rsidR="00BA3FED" w:rsidRPr="00AB213D" w:rsidRDefault="00BA3FED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</w:p>
    <w:p w14:paraId="052513FF" w14:textId="212B2450" w:rsidR="00270752" w:rsidRPr="00AB213D" w:rsidRDefault="00270752" w:rsidP="00463330">
      <w:pPr>
        <w:suppressAutoHyphens/>
        <w:contextualSpacing/>
        <w:rPr>
          <w:sz w:val="22"/>
          <w:szCs w:val="22"/>
        </w:rPr>
      </w:pPr>
      <w:bookmarkStart w:id="9" w:name="_Hlk39410855"/>
      <w:r w:rsidRPr="00463330">
        <w:rPr>
          <w:b/>
          <w:bCs/>
          <w:sz w:val="22"/>
          <w:szCs w:val="22"/>
        </w:rPr>
        <w:t>Note:</w:t>
      </w:r>
      <w:r w:rsidRPr="00AB213D">
        <w:rPr>
          <w:sz w:val="22"/>
          <w:szCs w:val="22"/>
        </w:rPr>
        <w:t xml:space="preserve"> </w:t>
      </w:r>
      <w:bookmarkEnd w:id="9"/>
      <w:r w:rsidRPr="00AB213D">
        <w:rPr>
          <w:sz w:val="22"/>
          <w:szCs w:val="22"/>
        </w:rPr>
        <w:t xml:space="preserve">Think of the cloned repository on your computer as a </w:t>
      </w:r>
      <w:r w:rsidR="00D7013F" w:rsidRPr="00AB213D">
        <w:rPr>
          <w:sz w:val="22"/>
          <w:szCs w:val="22"/>
        </w:rPr>
        <w:t>working copy</w:t>
      </w:r>
      <w:r w:rsidRPr="00AB213D">
        <w:rPr>
          <w:sz w:val="22"/>
          <w:szCs w:val="22"/>
        </w:rPr>
        <w:t>.</w:t>
      </w:r>
    </w:p>
    <w:p w14:paraId="571CAB18" w14:textId="77777777" w:rsidR="00270752" w:rsidRPr="00AB213D" w:rsidRDefault="00270752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B7D6016" w14:textId="3BDC02D0" w:rsidR="008B42F9" w:rsidRPr="00AB213D" w:rsidRDefault="008B42F9" w:rsidP="00AD12E8">
      <w:pPr>
        <w:pStyle w:val="NormalWeb"/>
        <w:suppressAutoHyphens/>
        <w:spacing w:before="0" w:beforeAutospacing="0" w:after="0" w:afterAutospacing="0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bookmarkStart w:id="10" w:name="_Hlk39429584"/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Install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vm</w:t>
      </w:r>
      <w:proofErr w:type="spellEnd"/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, the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odejs</w:t>
      </w:r>
      <w:proofErr w:type="spellEnd"/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version manager. It is not unusual to have multiple projects that each run different versions of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odejs</w:t>
      </w:r>
      <w:proofErr w:type="spellEnd"/>
      <w:r w:rsidR="00002ACD">
        <w:rPr>
          <w:rFonts w:asciiTheme="minorHAnsi" w:eastAsiaTheme="minorEastAsia" w:hAnsiTheme="minorHAnsi" w:cstheme="minorBidi"/>
          <w:sz w:val="22"/>
          <w:szCs w:val="22"/>
        </w:rPr>
        <w:t>. H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aving a version manager will let you change your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odejs</w:t>
      </w:r>
      <w:proofErr w:type="spellEnd"/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version per project. You </w:t>
      </w:r>
      <w:r w:rsidR="00863E52">
        <w:rPr>
          <w:rFonts w:asciiTheme="minorHAnsi" w:eastAsiaTheme="minorEastAsia" w:hAnsiTheme="minorHAnsi" w:cstheme="minorBidi"/>
          <w:sz w:val="22"/>
          <w:szCs w:val="22"/>
        </w:rPr>
        <w:t>must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uninstall any existing versions of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odejs</w:t>
      </w:r>
      <w:proofErr w:type="spellEnd"/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first. Once you have </w:t>
      </w:r>
      <w:r w:rsidR="00885614" w:rsidRPr="00AB213D">
        <w:rPr>
          <w:rFonts w:asciiTheme="minorHAnsi" w:eastAsiaTheme="minorEastAsia" w:hAnsiTheme="minorHAnsi" w:cstheme="minorBidi"/>
          <w:sz w:val="22"/>
          <w:szCs w:val="22"/>
        </w:rPr>
        <w:t xml:space="preserve">installed </w:t>
      </w:r>
      <w:r w:rsidR="03A440C4" w:rsidRPr="00AB213D">
        <w:rPr>
          <w:rFonts w:asciiTheme="minorHAnsi" w:eastAsiaTheme="minorEastAsia" w:hAnsiTheme="minorHAnsi" w:cstheme="minorBidi"/>
          <w:sz w:val="22"/>
          <w:szCs w:val="22"/>
        </w:rPr>
        <w:t xml:space="preserve">the </w:t>
      </w:r>
      <w:proofErr w:type="spellStart"/>
      <w:r w:rsidRPr="00AB213D">
        <w:rPr>
          <w:rFonts w:asciiTheme="minorHAnsi" w:eastAsiaTheme="minorEastAsia" w:hAnsiTheme="minorHAnsi" w:cstheme="minorBidi"/>
          <w:sz w:val="22"/>
          <w:szCs w:val="22"/>
        </w:rPr>
        <w:t>nvm</w:t>
      </w:r>
      <w:proofErr w:type="spellEnd"/>
      <w:r w:rsidR="6E1928C9" w:rsidRPr="00AB213D">
        <w:rPr>
          <w:rFonts w:asciiTheme="minorHAnsi" w:eastAsiaTheme="minorEastAsia" w:hAnsiTheme="minorHAnsi" w:cstheme="minorBidi"/>
          <w:sz w:val="22"/>
          <w:szCs w:val="22"/>
        </w:rPr>
        <w:t>,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you can install the right version of node with:</w:t>
      </w:r>
    </w:p>
    <w:p w14:paraId="53046AA5" w14:textId="77777777" w:rsidR="00650A69" w:rsidRPr="00AB213D" w:rsidRDefault="00650A69" w:rsidP="00AD12E8">
      <w:pPr>
        <w:pStyle w:val="NormalWeb"/>
        <w:suppressAutoHyphens/>
        <w:spacing w:before="0" w:beforeAutospacing="0" w:after="0" w:afterAutospacing="0"/>
        <w:contextualSpacing/>
        <w:rPr>
          <w:rFonts w:asciiTheme="minorHAnsi" w:eastAsiaTheme="minorEastAsia" w:hAnsiTheme="minorHAnsi" w:cstheme="minorBidi"/>
          <w:sz w:val="22"/>
          <w:szCs w:val="22"/>
        </w:rPr>
      </w:pPr>
    </w:p>
    <w:p w14:paraId="12C9A66B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 xml:space="preserve">&gt; </w:t>
      </w:r>
      <w:proofErr w:type="spellStart"/>
      <w:r w:rsidRPr="00AB213D">
        <w:rPr>
          <w:rFonts w:ascii="Consolas" w:eastAsiaTheme="minorHAnsi" w:hAnsi="Consolas" w:cstheme="minorHAnsi"/>
          <w:sz w:val="22"/>
          <w:szCs w:val="22"/>
        </w:rPr>
        <w:t>nvm</w:t>
      </w:r>
      <w:proofErr w:type="spellEnd"/>
      <w:r w:rsidRPr="00AB213D">
        <w:rPr>
          <w:rFonts w:ascii="Consolas" w:eastAsiaTheme="minorHAnsi" w:hAnsi="Consolas" w:cstheme="minorHAnsi"/>
          <w:sz w:val="22"/>
          <w:szCs w:val="22"/>
        </w:rPr>
        <w:t xml:space="preserve"> install 10.23.0</w:t>
      </w:r>
    </w:p>
    <w:p w14:paraId="26458701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and then switch to it with</w:t>
      </w:r>
    </w:p>
    <w:p w14:paraId="062A59E5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 xml:space="preserve">&gt; </w:t>
      </w:r>
      <w:proofErr w:type="spellStart"/>
      <w:r w:rsidRPr="00AB213D">
        <w:rPr>
          <w:rFonts w:ascii="Consolas" w:eastAsiaTheme="minorHAnsi" w:hAnsi="Consolas" w:cstheme="minorHAnsi"/>
          <w:sz w:val="22"/>
          <w:szCs w:val="22"/>
        </w:rPr>
        <w:t>nvm</w:t>
      </w:r>
      <w:proofErr w:type="spellEnd"/>
      <w:r w:rsidRPr="00AB213D">
        <w:rPr>
          <w:rFonts w:ascii="Consolas" w:eastAsiaTheme="minorHAnsi" w:hAnsi="Consolas" w:cstheme="minorHAnsi"/>
          <w:sz w:val="22"/>
          <w:szCs w:val="22"/>
        </w:rPr>
        <w:t xml:space="preserve"> use 10.23.0</w:t>
      </w:r>
    </w:p>
    <w:p w14:paraId="50211BE2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and double check with</w:t>
      </w:r>
    </w:p>
    <w:p w14:paraId="4DF87691" w14:textId="213783CC" w:rsidR="008B42F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&gt; node -v</w:t>
      </w:r>
    </w:p>
    <w:p w14:paraId="344F0DB1" w14:textId="77777777" w:rsidR="00650A69" w:rsidRPr="00AB213D" w:rsidRDefault="00650A69" w:rsidP="00AD12E8">
      <w:pPr>
        <w:suppressAutoHyphens/>
        <w:contextualSpacing/>
        <w:rPr>
          <w:sz w:val="22"/>
          <w:szCs w:val="22"/>
        </w:rPr>
      </w:pPr>
    </w:p>
    <w:p w14:paraId="274C03AB" w14:textId="69C7E2A7" w:rsidR="00C22524" w:rsidRPr="00AB213D" w:rsidRDefault="00270752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At this point</w:t>
      </w:r>
      <w:r w:rsidR="2B20B195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can optionally run the application on your computer. To do so, </w:t>
      </w:r>
      <w:r w:rsidR="00420479" w:rsidRPr="00AB213D">
        <w:rPr>
          <w:sz w:val="22"/>
          <w:szCs w:val="22"/>
        </w:rPr>
        <w:t>run the following commands:</w:t>
      </w:r>
    </w:p>
    <w:p w14:paraId="5D865431" w14:textId="77777777" w:rsidR="00BA3FED" w:rsidRPr="00AB213D" w:rsidRDefault="00BA3FED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1300B34B" w14:textId="4E8D2B71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d lafs-web</w:t>
      </w:r>
    </w:p>
    <w:p w14:paraId="18C87993" w14:textId="7E472522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 -g @angular/cli</w:t>
      </w:r>
      <w:r w:rsidR="003E5FD2" w:rsidRPr="00AB213D">
        <w:rPr>
          <w:rFonts w:cstheme="minorHAnsi"/>
          <w:sz w:val="22"/>
          <w:szCs w:val="22"/>
        </w:rPr>
        <w:t>@v6-lts</w:t>
      </w:r>
    </w:p>
    <w:p w14:paraId="53158CD1" w14:textId="1A1FBC72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</w:t>
      </w:r>
    </w:p>
    <w:p w14:paraId="7EAF748C" w14:textId="21E45267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ng </w:t>
      </w:r>
      <w:proofErr w:type="gramStart"/>
      <w:r w:rsidRPr="00AB213D">
        <w:rPr>
          <w:rFonts w:cstheme="minorHAnsi"/>
          <w:sz w:val="22"/>
          <w:szCs w:val="22"/>
        </w:rPr>
        <w:t>serve</w:t>
      </w:r>
      <w:proofErr w:type="gramEnd"/>
    </w:p>
    <w:p w14:paraId="2C170F7A" w14:textId="39FA86B2" w:rsidR="00420479" w:rsidRPr="00AB213D" w:rsidRDefault="00F94816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Open a browser and navigate to </w:t>
      </w:r>
      <w:r w:rsidR="00420479" w:rsidRPr="00AB213D">
        <w:rPr>
          <w:rFonts w:cstheme="minorHAnsi"/>
          <w:sz w:val="22"/>
          <w:szCs w:val="22"/>
        </w:rPr>
        <w:t>http://localhost:4200</w:t>
      </w:r>
    </w:p>
    <w:p w14:paraId="0BB99576" w14:textId="13FC9649" w:rsidR="00420479" w:rsidRPr="00AB213D" w:rsidRDefault="00AB583D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sz w:val="22"/>
          <w:szCs w:val="22"/>
        </w:rPr>
      </w:pPr>
      <w:r>
        <w:rPr>
          <w:b/>
          <w:bCs/>
          <w:sz w:val="22"/>
          <w:szCs w:val="22"/>
        </w:rPr>
        <w:t>CTRL</w:t>
      </w:r>
      <w:r w:rsidR="00420479" w:rsidRPr="00AB213D">
        <w:rPr>
          <w:b/>
          <w:bCs/>
          <w:sz w:val="22"/>
          <w:szCs w:val="22"/>
        </w:rPr>
        <w:t>+C</w:t>
      </w:r>
      <w:r w:rsidR="00F94816" w:rsidRPr="00AB213D">
        <w:rPr>
          <w:sz w:val="22"/>
          <w:szCs w:val="22"/>
        </w:rPr>
        <w:t xml:space="preserve"> to </w:t>
      </w:r>
      <w:r w:rsidR="00FA1FEB" w:rsidRPr="00AB213D">
        <w:rPr>
          <w:sz w:val="22"/>
          <w:szCs w:val="22"/>
        </w:rPr>
        <w:t>stop the web server</w:t>
      </w:r>
    </w:p>
    <w:p w14:paraId="4A700BE2" w14:textId="606205F6" w:rsidR="005F67D8" w:rsidRPr="00AB213D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lastRenderedPageBreak/>
        <w:t xml:space="preserve">Create a new Docker container by creating a </w:t>
      </w:r>
      <w:proofErr w:type="spellStart"/>
      <w:r w:rsidR="00B97306" w:rsidRPr="003B63E2">
        <w:rPr>
          <w:rFonts w:cstheme="minorHAnsi"/>
          <w:sz w:val="22"/>
          <w:szCs w:val="22"/>
        </w:rPr>
        <w:t>Dockerfile</w:t>
      </w:r>
      <w:proofErr w:type="spellEnd"/>
      <w:r w:rsidRPr="00AB213D">
        <w:rPr>
          <w:rFonts w:cstheme="minorHAnsi"/>
          <w:sz w:val="22"/>
          <w:szCs w:val="22"/>
        </w:rPr>
        <w:t xml:space="preserve"> in the top directory of the website.</w:t>
      </w:r>
      <w:r w:rsidR="008B42F9" w:rsidRPr="00AB213D">
        <w:rPr>
          <w:rFonts w:cstheme="minorHAnsi"/>
          <w:sz w:val="22"/>
          <w:szCs w:val="22"/>
        </w:rPr>
        <w:t xml:space="preserve"> </w:t>
      </w:r>
      <w:r w:rsidR="008B42F9" w:rsidRPr="00314D7F">
        <w:rPr>
          <w:rFonts w:cstheme="minorHAnsi"/>
          <w:b/>
          <w:bCs/>
          <w:sz w:val="22"/>
          <w:szCs w:val="22"/>
        </w:rPr>
        <w:t>Note:</w:t>
      </w:r>
      <w:r w:rsidR="008B42F9" w:rsidRPr="00AB213D">
        <w:rPr>
          <w:rFonts w:cstheme="minorHAnsi"/>
          <w:sz w:val="22"/>
          <w:szCs w:val="22"/>
        </w:rPr>
        <w:t xml:space="preserve"> Make </w:t>
      </w:r>
      <w:r w:rsidR="00480D89">
        <w:rPr>
          <w:rFonts w:cstheme="minorHAnsi"/>
          <w:sz w:val="22"/>
          <w:szCs w:val="22"/>
        </w:rPr>
        <w:t>certain</w:t>
      </w:r>
      <w:r w:rsidR="008B42F9" w:rsidRPr="00AB213D">
        <w:rPr>
          <w:rFonts w:cstheme="minorHAnsi"/>
          <w:sz w:val="22"/>
          <w:szCs w:val="22"/>
        </w:rPr>
        <w:t xml:space="preserve"> that your </w:t>
      </w:r>
      <w:proofErr w:type="spellStart"/>
      <w:r w:rsidR="008B42F9" w:rsidRPr="00AB213D">
        <w:rPr>
          <w:rFonts w:cstheme="minorHAnsi"/>
          <w:sz w:val="22"/>
          <w:szCs w:val="22"/>
        </w:rPr>
        <w:t>Dockerfile</w:t>
      </w:r>
      <w:proofErr w:type="spellEnd"/>
      <w:r w:rsidR="008B42F9" w:rsidRPr="00AB213D">
        <w:rPr>
          <w:rFonts w:cstheme="minorHAnsi"/>
          <w:sz w:val="22"/>
          <w:szCs w:val="22"/>
        </w:rPr>
        <w:t xml:space="preserve"> is named </w:t>
      </w:r>
      <w:r w:rsidR="00901724">
        <w:rPr>
          <w:rFonts w:cstheme="minorHAnsi"/>
          <w:sz w:val="22"/>
          <w:szCs w:val="22"/>
        </w:rPr>
        <w:t>“</w:t>
      </w:r>
      <w:proofErr w:type="spellStart"/>
      <w:r w:rsidR="008B42F9" w:rsidRPr="00901724">
        <w:rPr>
          <w:rFonts w:cstheme="minorHAnsi"/>
          <w:sz w:val="22"/>
          <w:szCs w:val="22"/>
        </w:rPr>
        <w:t>Dockerfile</w:t>
      </w:r>
      <w:proofErr w:type="spellEnd"/>
      <w:r w:rsidR="00901724" w:rsidRPr="00901724">
        <w:rPr>
          <w:rFonts w:cstheme="minorHAnsi"/>
          <w:sz w:val="22"/>
          <w:szCs w:val="22"/>
        </w:rPr>
        <w:t>”</w:t>
      </w:r>
      <w:r w:rsidR="008B42F9" w:rsidRPr="00AB213D">
        <w:rPr>
          <w:rFonts w:cstheme="minorHAnsi"/>
          <w:sz w:val="22"/>
          <w:szCs w:val="22"/>
        </w:rPr>
        <w:t xml:space="preserve"> with no file extension.</w:t>
      </w:r>
      <w:r w:rsidRPr="00AB213D">
        <w:rPr>
          <w:rFonts w:cstheme="minorHAnsi"/>
          <w:sz w:val="22"/>
          <w:szCs w:val="22"/>
        </w:rPr>
        <w:t xml:space="preserve"> </w:t>
      </w:r>
      <w:r w:rsidR="003B63E2">
        <w:rPr>
          <w:rFonts w:cstheme="minorHAnsi"/>
          <w:sz w:val="22"/>
          <w:szCs w:val="22"/>
        </w:rPr>
        <w:t xml:space="preserve">Learn more about </w:t>
      </w:r>
      <w:proofErr w:type="spellStart"/>
      <w:r w:rsidR="003B63E2">
        <w:rPr>
          <w:rFonts w:cstheme="minorHAnsi"/>
          <w:sz w:val="22"/>
          <w:szCs w:val="22"/>
        </w:rPr>
        <w:t>Dockerfiles</w:t>
      </w:r>
      <w:proofErr w:type="spellEnd"/>
      <w:r w:rsidR="003B63E2">
        <w:rPr>
          <w:rFonts w:cstheme="minorHAnsi"/>
          <w:sz w:val="22"/>
          <w:szCs w:val="22"/>
        </w:rPr>
        <w:t xml:space="preserve"> on the </w:t>
      </w:r>
      <w:hyperlink r:id="rId16" w:history="1">
        <w:proofErr w:type="spellStart"/>
        <w:r w:rsidR="003B63E2" w:rsidRPr="003B63E2">
          <w:rPr>
            <w:rStyle w:val="Hyperlink"/>
            <w:rFonts w:cstheme="minorHAnsi"/>
            <w:sz w:val="22"/>
            <w:szCs w:val="22"/>
          </w:rPr>
          <w:t>Dockerfile</w:t>
        </w:r>
        <w:proofErr w:type="spellEnd"/>
        <w:r w:rsidR="003B63E2" w:rsidRPr="003B63E2">
          <w:rPr>
            <w:rStyle w:val="Hyperlink"/>
            <w:rFonts w:cstheme="minorHAnsi"/>
            <w:sz w:val="22"/>
            <w:szCs w:val="22"/>
          </w:rPr>
          <w:t xml:space="preserve"> Reference</w:t>
        </w:r>
      </w:hyperlink>
      <w:r w:rsidR="003B63E2">
        <w:rPr>
          <w:rFonts w:cstheme="minorHAnsi"/>
          <w:sz w:val="22"/>
          <w:szCs w:val="22"/>
        </w:rPr>
        <w:t xml:space="preserve"> webpage.</w:t>
      </w:r>
    </w:p>
    <w:p w14:paraId="5145C12F" w14:textId="3D5C7E16" w:rsidR="00D62690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  <w:bookmarkStart w:id="11" w:name="_Hlk39429865"/>
      <w:bookmarkEnd w:id="10"/>
    </w:p>
    <w:p w14:paraId="431C81D2" w14:textId="2341C7F3" w:rsidR="006308A4" w:rsidRPr="00AB213D" w:rsidRDefault="006308A4" w:rsidP="00AD12E8">
      <w:pPr>
        <w:suppressAutoHyphens/>
        <w:contextualSpacing/>
        <w:rPr>
          <w:rFonts w:cstheme="minorHAnsi"/>
          <w:sz w:val="22"/>
          <w:szCs w:val="22"/>
        </w:rPr>
      </w:pPr>
      <w:r w:rsidRPr="006308A4">
        <w:rPr>
          <w:rFonts w:cstheme="minorHAnsi"/>
          <w:sz w:val="22"/>
          <w:szCs w:val="22"/>
        </w:rPr>
        <w:t>The commands should resemble the following text:</w:t>
      </w:r>
    </w:p>
    <w:p w14:paraId="2015913A" w14:textId="77777777" w:rsidR="004C32A8" w:rsidRDefault="004C32A8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5C43000F" w14:textId="34CFDC2D" w:rsidR="0072055E" w:rsidRDefault="00B33D3B" w:rsidP="00713DE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proofErr w:type="spellStart"/>
      <w:r>
        <w:rPr>
          <w:rFonts w:ascii="Consolas" w:hAnsi="Consolas" w:cstheme="minorHAnsi"/>
          <w:sz w:val="22"/>
          <w:szCs w:val="22"/>
        </w:rPr>
        <w:t>Dockerfile</w:t>
      </w:r>
      <w:proofErr w:type="spellEnd"/>
    </w:p>
    <w:p w14:paraId="1920ACCD" w14:textId="77777777" w:rsidR="0072055E" w:rsidRDefault="0072055E" w:rsidP="00713DE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5F4D3404" w14:textId="1166358A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using Node v10</w:t>
      </w:r>
    </w:p>
    <w:p w14:paraId="2FD17424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FROM node:10</w:t>
      </w:r>
    </w:p>
    <w:p w14:paraId="1161582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E7EB5A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reate app directory</w:t>
      </w:r>
    </w:p>
    <w:p w14:paraId="3E0C262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WORKDIR 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usr</w:t>
      </w:r>
      <w:proofErr w:type="spellEnd"/>
      <w:r w:rsidRPr="00F1472F">
        <w:rPr>
          <w:rFonts w:ascii="Consolas" w:hAnsi="Consolas" w:cstheme="minorHAnsi"/>
          <w:sz w:val="22"/>
          <w:szCs w:val="22"/>
        </w:rPr>
        <w:t>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src</w:t>
      </w:r>
      <w:proofErr w:type="spellEnd"/>
      <w:r w:rsidRPr="00F1472F">
        <w:rPr>
          <w:rFonts w:ascii="Consolas" w:hAnsi="Consolas" w:cstheme="minorHAnsi"/>
          <w:sz w:val="22"/>
          <w:szCs w:val="22"/>
        </w:rPr>
        <w:t>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lafs</w:t>
      </w:r>
      <w:proofErr w:type="spellEnd"/>
    </w:p>
    <w:p w14:paraId="731FA4FD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2009786C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nstall app dependencies</w:t>
      </w:r>
    </w:p>
    <w:p w14:paraId="265D7A1D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A wildcard is used to ensure both 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package.json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AND package-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lock.json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are copied</w:t>
      </w:r>
    </w:p>
    <w:p w14:paraId="6B226AD2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where available (npm@5+)</w:t>
      </w:r>
    </w:p>
    <w:p w14:paraId="4AD098CC" w14:textId="2268F4A6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package*.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json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./</w:t>
      </w:r>
    </w:p>
    <w:p w14:paraId="6ABE61F6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1DCCAF9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RUN 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npm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install -g @angular/cli@v6-lts </w:t>
      </w:r>
    </w:p>
    <w:p w14:paraId="507969A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RUN 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npm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install</w:t>
      </w:r>
    </w:p>
    <w:p w14:paraId="5CD638A7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f you are building your code for production</w:t>
      </w:r>
    </w:p>
    <w:p w14:paraId="21483F7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RUN 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npm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ci --only=production</w:t>
      </w:r>
    </w:p>
    <w:p w14:paraId="6BB7F8DE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0BD35CC8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Bundle app source</w:t>
      </w:r>
    </w:p>
    <w:p w14:paraId="469B0925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. .</w:t>
      </w:r>
    </w:p>
    <w:p w14:paraId="44BABBE3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AC6DF70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Expose port 3000 outside container</w:t>
      </w:r>
    </w:p>
    <w:p w14:paraId="4A769BB6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EXPOSE 4200</w:t>
      </w:r>
    </w:p>
    <w:p w14:paraId="43406EA8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ommand used to start application</w:t>
      </w:r>
    </w:p>
    <w:p w14:paraId="1DD7B3B7" w14:textId="19E1FF32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MD ng serve --host 0.0.0.0</w:t>
      </w:r>
    </w:p>
    <w:p w14:paraId="6850856C" w14:textId="12D79174" w:rsidR="00BA3FED" w:rsidRDefault="00BA3FED" w:rsidP="00480D89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bookmarkStart w:id="12" w:name="_Hlk155617841"/>
    </w:p>
    <w:bookmarkEnd w:id="12"/>
    <w:p w14:paraId="07404234" w14:textId="50A117FB" w:rsidR="004D61A5" w:rsidRPr="00AB213D" w:rsidRDefault="004D61A5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reate a </w:t>
      </w:r>
      <w:r w:rsidR="00B4748A" w:rsidRPr="00AB213D">
        <w:rPr>
          <w:rFonts w:cstheme="minorHAnsi"/>
          <w:sz w:val="22"/>
          <w:szCs w:val="22"/>
        </w:rPr>
        <w:t xml:space="preserve">Docker </w:t>
      </w:r>
      <w:r w:rsidR="00B64022">
        <w:rPr>
          <w:rFonts w:cstheme="minorHAnsi"/>
          <w:sz w:val="22"/>
          <w:szCs w:val="22"/>
        </w:rPr>
        <w:t>i</w:t>
      </w:r>
      <w:r w:rsidR="00B4748A" w:rsidRPr="00AB213D">
        <w:rPr>
          <w:rFonts w:cstheme="minorHAnsi"/>
          <w:sz w:val="22"/>
          <w:szCs w:val="22"/>
        </w:rPr>
        <w:t>gnore</w:t>
      </w:r>
      <w:r w:rsidRPr="00AB213D">
        <w:rPr>
          <w:rFonts w:cstheme="minorHAnsi"/>
          <w:sz w:val="22"/>
          <w:szCs w:val="22"/>
        </w:rPr>
        <w:t xml:space="preserve"> file to indicate the files and folders that will </w:t>
      </w:r>
      <w:r w:rsidR="00B4748A" w:rsidRPr="00AB213D">
        <w:rPr>
          <w:rFonts w:cstheme="minorHAnsi"/>
          <w:sz w:val="22"/>
          <w:szCs w:val="22"/>
        </w:rPr>
        <w:t>not</w:t>
      </w:r>
      <w:r w:rsidRPr="00AB213D">
        <w:rPr>
          <w:rFonts w:cstheme="minorHAnsi"/>
          <w:sz w:val="22"/>
          <w:szCs w:val="22"/>
        </w:rPr>
        <w:t xml:space="preserve"> be copied into the container</w:t>
      </w:r>
      <w:r w:rsidR="00B4748A" w:rsidRPr="00AB213D">
        <w:rPr>
          <w:rFonts w:cstheme="minorHAnsi"/>
          <w:sz w:val="22"/>
          <w:szCs w:val="22"/>
        </w:rPr>
        <w:t>.</w:t>
      </w:r>
    </w:p>
    <w:p w14:paraId="2B1B514B" w14:textId="77777777" w:rsidR="004D61A5" w:rsidRPr="00AB213D" w:rsidRDefault="004D61A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075502C" w14:textId="77777777" w:rsidR="001500DF" w:rsidRDefault="001500DF" w:rsidP="001500DF">
      <w:pPr>
        <w:suppressAutoHyphens/>
        <w:contextualSpacing/>
        <w:rPr>
          <w:rFonts w:cstheme="minorHAnsi"/>
          <w:sz w:val="22"/>
          <w:szCs w:val="22"/>
        </w:rPr>
      </w:pPr>
      <w:r w:rsidRPr="006308A4">
        <w:rPr>
          <w:rFonts w:cstheme="minorHAnsi"/>
          <w:sz w:val="22"/>
          <w:szCs w:val="22"/>
        </w:rPr>
        <w:t>The commands should resemble the following text:</w:t>
      </w:r>
    </w:p>
    <w:p w14:paraId="7F7AAB4E" w14:textId="77777777" w:rsidR="00E23FF4" w:rsidRDefault="00E23FF4" w:rsidP="001500DF">
      <w:pPr>
        <w:suppressAutoHyphens/>
        <w:contextualSpacing/>
        <w:rPr>
          <w:rFonts w:cstheme="minorHAnsi"/>
          <w:sz w:val="22"/>
          <w:szCs w:val="22"/>
        </w:rPr>
      </w:pPr>
    </w:p>
    <w:p w14:paraId="57EE684B" w14:textId="4C2000AA" w:rsidR="00E23FF4" w:rsidRPr="00304031" w:rsidRDefault="00304031" w:rsidP="00304031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304031">
        <w:rPr>
          <w:rFonts w:ascii="Consolas" w:hAnsi="Consolas" w:cstheme="minorHAnsi"/>
          <w:sz w:val="22"/>
          <w:szCs w:val="22"/>
        </w:rPr>
        <w:t>.</w:t>
      </w:r>
      <w:proofErr w:type="spellStart"/>
      <w:r w:rsidRPr="00304031">
        <w:rPr>
          <w:rFonts w:ascii="Consolas" w:hAnsi="Consolas" w:cstheme="minorHAnsi"/>
          <w:sz w:val="22"/>
          <w:szCs w:val="22"/>
        </w:rPr>
        <w:t>dockerignore</w:t>
      </w:r>
      <w:proofErr w:type="spellEnd"/>
    </w:p>
    <w:p w14:paraId="14918307" w14:textId="77777777" w:rsidR="00713DED" w:rsidRDefault="00713DED" w:rsidP="001500DF">
      <w:pPr>
        <w:suppressAutoHyphens/>
        <w:contextualSpacing/>
        <w:rPr>
          <w:rFonts w:cstheme="minorHAnsi"/>
          <w:sz w:val="22"/>
          <w:szCs w:val="22"/>
        </w:rPr>
      </w:pPr>
    </w:p>
    <w:p w14:paraId="25CB6C29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env</w:t>
      </w:r>
    </w:p>
    <w:p w14:paraId="08012874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git</w:t>
      </w:r>
    </w:p>
    <w:p w14:paraId="2F79AF87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gitignore</w:t>
      </w:r>
      <w:proofErr w:type="spellEnd"/>
    </w:p>
    <w:p w14:paraId="690F738D" w14:textId="115D741D" w:rsidR="00A73614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F1472F">
        <w:rPr>
          <w:rFonts w:ascii="Consolas" w:hAnsi="Consolas" w:cstheme="minorHAnsi"/>
          <w:sz w:val="22"/>
          <w:szCs w:val="22"/>
        </w:rPr>
        <w:t>node_modules</w:t>
      </w:r>
      <w:proofErr w:type="spellEnd"/>
    </w:p>
    <w:p w14:paraId="05698ED6" w14:textId="089F08EA" w:rsidR="009555DA" w:rsidRPr="00AB213D" w:rsidRDefault="009555DA" w:rsidP="00713DED">
      <w:pPr>
        <w:suppressAutoHyphens/>
        <w:contextualSpacing/>
        <w:rPr>
          <w:rFonts w:cstheme="minorHAnsi"/>
          <w:sz w:val="22"/>
          <w:szCs w:val="22"/>
        </w:rPr>
      </w:pPr>
    </w:p>
    <w:p w14:paraId="324CCDA6" w14:textId="559E316F" w:rsidR="00D62690" w:rsidRPr="00AB213D" w:rsidRDefault="00D62690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After creating the </w:t>
      </w:r>
      <w:proofErr w:type="spellStart"/>
      <w:r w:rsidR="00AC7B86">
        <w:rPr>
          <w:sz w:val="22"/>
          <w:szCs w:val="22"/>
        </w:rPr>
        <w:t>D</w:t>
      </w:r>
      <w:r w:rsidRPr="00AB213D">
        <w:rPr>
          <w:sz w:val="22"/>
          <w:szCs w:val="22"/>
        </w:rPr>
        <w:t>ockerfile</w:t>
      </w:r>
      <w:proofErr w:type="spellEnd"/>
      <w:r w:rsidRPr="00AB213D">
        <w:rPr>
          <w:sz w:val="22"/>
          <w:szCs w:val="22"/>
        </w:rPr>
        <w:t xml:space="preserve"> and</w:t>
      </w:r>
      <w:r w:rsidR="00075C5A" w:rsidRPr="00AB213D">
        <w:rPr>
          <w:sz w:val="22"/>
          <w:szCs w:val="22"/>
        </w:rPr>
        <w:t xml:space="preserve"> </w:t>
      </w:r>
      <w:r w:rsidR="00B4748A" w:rsidRPr="00AB213D">
        <w:rPr>
          <w:sz w:val="22"/>
          <w:szCs w:val="22"/>
        </w:rPr>
        <w:t>Docker Ignore</w:t>
      </w:r>
      <w:r w:rsidRPr="00AB213D">
        <w:rPr>
          <w:sz w:val="22"/>
          <w:szCs w:val="22"/>
        </w:rPr>
        <w:t xml:space="preserve"> file, </w:t>
      </w:r>
      <w:r w:rsidR="00D23200" w:rsidRPr="00AB213D">
        <w:rPr>
          <w:sz w:val="22"/>
          <w:szCs w:val="22"/>
        </w:rPr>
        <w:t xml:space="preserve">use the Docker </w:t>
      </w:r>
      <w:r w:rsidRPr="00A02CB0">
        <w:rPr>
          <w:sz w:val="22"/>
          <w:szCs w:val="22"/>
        </w:rPr>
        <w:t>build</w:t>
      </w:r>
      <w:r w:rsidR="00D23200" w:rsidRPr="00AB213D">
        <w:rPr>
          <w:sz w:val="22"/>
          <w:szCs w:val="22"/>
        </w:rPr>
        <w:t xml:space="preserve"> command to create</w:t>
      </w:r>
      <w:r w:rsidRPr="00AB213D">
        <w:rPr>
          <w:sz w:val="22"/>
          <w:szCs w:val="22"/>
        </w:rPr>
        <w:t xml:space="preserve"> </w:t>
      </w:r>
      <w:r w:rsidR="00D23200" w:rsidRPr="00AB213D">
        <w:rPr>
          <w:sz w:val="22"/>
          <w:szCs w:val="22"/>
        </w:rPr>
        <w:t xml:space="preserve">a </w:t>
      </w:r>
      <w:r w:rsidRPr="00AB213D">
        <w:rPr>
          <w:sz w:val="22"/>
          <w:szCs w:val="22"/>
        </w:rPr>
        <w:t>container image using the command</w:t>
      </w:r>
      <w:r w:rsidR="00A56180">
        <w:rPr>
          <w:sz w:val="22"/>
          <w:szCs w:val="22"/>
        </w:rPr>
        <w:t xml:space="preserve"> below. </w:t>
      </w:r>
      <w:r w:rsidR="000908C0" w:rsidRPr="000908C0">
        <w:rPr>
          <w:b/>
          <w:bCs/>
          <w:sz w:val="22"/>
          <w:szCs w:val="22"/>
        </w:rPr>
        <w:t>Note:</w:t>
      </w:r>
      <w:r w:rsidR="000908C0" w:rsidRPr="00AB213D">
        <w:rPr>
          <w:sz w:val="22"/>
          <w:szCs w:val="22"/>
        </w:rPr>
        <w:t xml:space="preserve"> </w:t>
      </w:r>
      <w:r w:rsidR="000908C0">
        <w:rPr>
          <w:sz w:val="22"/>
          <w:szCs w:val="22"/>
        </w:rPr>
        <w:t>Make certain</w:t>
      </w:r>
      <w:r w:rsidR="000908C0" w:rsidRPr="00AB213D">
        <w:rPr>
          <w:sz w:val="22"/>
          <w:szCs w:val="22"/>
        </w:rPr>
        <w:t xml:space="preserve"> you are in the current working directory. For example, /</w:t>
      </w:r>
      <w:proofErr w:type="spellStart"/>
      <w:r w:rsidR="000908C0" w:rsidRPr="00AB213D">
        <w:rPr>
          <w:sz w:val="22"/>
          <w:szCs w:val="22"/>
        </w:rPr>
        <w:t>Github</w:t>
      </w:r>
      <w:proofErr w:type="spellEnd"/>
      <w:r w:rsidR="000908C0" w:rsidRPr="00AB213D">
        <w:rPr>
          <w:sz w:val="22"/>
          <w:szCs w:val="22"/>
        </w:rPr>
        <w:t>/</w:t>
      </w:r>
      <w:proofErr w:type="spellStart"/>
      <w:r w:rsidR="000908C0" w:rsidRPr="00AB213D">
        <w:rPr>
          <w:sz w:val="22"/>
          <w:szCs w:val="22"/>
        </w:rPr>
        <w:t>lafs</w:t>
      </w:r>
      <w:proofErr w:type="spellEnd"/>
      <w:r w:rsidR="000908C0" w:rsidRPr="00AB213D">
        <w:rPr>
          <w:sz w:val="22"/>
          <w:szCs w:val="22"/>
        </w:rPr>
        <w:t>-web/in your local shell.</w:t>
      </w:r>
      <w:r w:rsidR="00E72DA8">
        <w:rPr>
          <w:sz w:val="22"/>
          <w:szCs w:val="22"/>
        </w:rPr>
        <w:t xml:space="preserve"> </w:t>
      </w:r>
      <w:r w:rsidR="00A02CB0">
        <w:rPr>
          <w:sz w:val="22"/>
          <w:szCs w:val="22"/>
        </w:rPr>
        <w:t xml:space="preserve">To learn more, visit the </w:t>
      </w:r>
      <w:hyperlink r:id="rId17" w:history="1">
        <w:r w:rsidR="00A02CB0" w:rsidRPr="00A02CB0">
          <w:rPr>
            <w:rStyle w:val="Hyperlink"/>
            <w:sz w:val="22"/>
            <w:szCs w:val="22"/>
          </w:rPr>
          <w:t>Docker Build</w:t>
        </w:r>
      </w:hyperlink>
      <w:r w:rsidR="00A02CB0">
        <w:rPr>
          <w:sz w:val="22"/>
          <w:szCs w:val="22"/>
        </w:rPr>
        <w:t xml:space="preserve"> webpage.</w:t>
      </w:r>
    </w:p>
    <w:p w14:paraId="2FE8E2EC" w14:textId="77777777" w:rsidR="00B4748A" w:rsidRPr="00AB213D" w:rsidRDefault="00B4748A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38C304" w14:textId="7D675E46" w:rsidR="00D62690" w:rsidRDefault="00D62690" w:rsidP="00813F9A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 xml:space="preserve">&gt; docker build </w:t>
      </w:r>
      <w:r w:rsidR="00DC072B" w:rsidRPr="00AB213D">
        <w:rPr>
          <w:rFonts w:ascii="Consolas" w:hAnsi="Consolas" w:cstheme="minorHAnsi"/>
          <w:sz w:val="22"/>
          <w:szCs w:val="22"/>
        </w:rPr>
        <w:t>-t node-lafs-</w:t>
      </w:r>
      <w:r w:rsidR="00D23200" w:rsidRPr="00AB213D">
        <w:rPr>
          <w:rFonts w:ascii="Consolas" w:hAnsi="Consolas" w:cstheme="minorHAnsi"/>
          <w:sz w:val="22"/>
          <w:szCs w:val="22"/>
        </w:rPr>
        <w:t xml:space="preserve">web </w:t>
      </w:r>
      <w:r w:rsidR="00690287" w:rsidRPr="00AB213D">
        <w:rPr>
          <w:rFonts w:ascii="Consolas" w:hAnsi="Consolas" w:cstheme="minorHAnsi"/>
          <w:sz w:val="22"/>
          <w:szCs w:val="22"/>
        </w:rPr>
        <w:t>.</w:t>
      </w:r>
    </w:p>
    <w:p w14:paraId="4C7BEEF8" w14:textId="77777777" w:rsidR="00E72DA8" w:rsidRPr="00AB213D" w:rsidRDefault="00E72DA8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32B5859" w14:textId="492A34E1" w:rsidR="00D23200" w:rsidRPr="00E72DA8" w:rsidRDefault="00D23200" w:rsidP="00E72DA8">
      <w:pPr>
        <w:suppressAutoHyphens/>
        <w:contextualSpacing/>
        <w:rPr>
          <w:sz w:val="22"/>
          <w:szCs w:val="22"/>
        </w:rPr>
      </w:pPr>
      <w:r w:rsidRPr="00E72DA8">
        <w:rPr>
          <w:b/>
          <w:bCs/>
          <w:sz w:val="22"/>
          <w:szCs w:val="22"/>
        </w:rPr>
        <w:t>-t</w:t>
      </w:r>
      <w:r w:rsidR="00D7013F" w:rsidRPr="00E72DA8">
        <w:rPr>
          <w:sz w:val="22"/>
          <w:szCs w:val="22"/>
        </w:rPr>
        <w:t xml:space="preserve"> assigns a tag</w:t>
      </w:r>
      <w:r w:rsidRPr="00E72DA8">
        <w:rPr>
          <w:sz w:val="22"/>
          <w:szCs w:val="22"/>
        </w:rPr>
        <w:t xml:space="preserve"> to the image used when storing in the local Docker repository</w:t>
      </w:r>
      <w:r w:rsidR="00B4748A" w:rsidRPr="00E72DA8">
        <w:rPr>
          <w:sz w:val="22"/>
          <w:szCs w:val="22"/>
        </w:rPr>
        <w:t>.</w:t>
      </w:r>
    </w:p>
    <w:p w14:paraId="1473C20A" w14:textId="37E7A71D" w:rsidR="00D62690" w:rsidRPr="00AB213D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24EDED95" w14:textId="30DCC07C" w:rsidR="00D23200" w:rsidRPr="00AB213D" w:rsidRDefault="00D2320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Run the Docker container using the following command:</w:t>
      </w:r>
    </w:p>
    <w:p w14:paraId="1FD11E8E" w14:textId="77777777" w:rsidR="00B4748A" w:rsidRPr="00AB213D" w:rsidRDefault="00B4748A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56C02E2A" w14:textId="559E3A3E" w:rsidR="00D23200" w:rsidRDefault="00D23200" w:rsidP="00813F9A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docker run -p 4200:4200 -d node-lafs-web</w:t>
      </w:r>
    </w:p>
    <w:p w14:paraId="061BE89A" w14:textId="77777777" w:rsidR="0068352E" w:rsidRPr="00AB213D" w:rsidRDefault="0068352E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755053A" w14:textId="1B576F61" w:rsidR="00D23200" w:rsidRPr="00813F9A" w:rsidRDefault="00D23200" w:rsidP="00813F9A">
      <w:pPr>
        <w:pStyle w:val="ListParagraph"/>
        <w:numPr>
          <w:ilvl w:val="0"/>
          <w:numId w:val="11"/>
        </w:numPr>
        <w:suppressAutoHyphens/>
        <w:rPr>
          <w:sz w:val="22"/>
          <w:szCs w:val="22"/>
        </w:rPr>
      </w:pPr>
      <w:r w:rsidRPr="00813F9A">
        <w:rPr>
          <w:b/>
          <w:bCs/>
          <w:sz w:val="22"/>
          <w:szCs w:val="22"/>
        </w:rPr>
        <w:t>-d</w:t>
      </w:r>
      <w:r w:rsidR="00D7013F" w:rsidRPr="00813F9A">
        <w:rPr>
          <w:sz w:val="22"/>
          <w:szCs w:val="22"/>
        </w:rPr>
        <w:t xml:space="preserve"> means "detach"</w:t>
      </w:r>
      <w:r w:rsidRPr="00813F9A">
        <w:rPr>
          <w:sz w:val="22"/>
          <w:szCs w:val="22"/>
        </w:rPr>
        <w:t xml:space="preserve"> the console from the container so it runs in the background and lets you use additional commands</w:t>
      </w:r>
      <w:r w:rsidR="00CD08FD" w:rsidRPr="00813F9A">
        <w:rPr>
          <w:sz w:val="22"/>
          <w:szCs w:val="22"/>
        </w:rPr>
        <w:t>.</w:t>
      </w:r>
    </w:p>
    <w:p w14:paraId="73B6759B" w14:textId="1E6A1062" w:rsidR="00D23200" w:rsidRPr="00813F9A" w:rsidRDefault="00D23200" w:rsidP="00813F9A">
      <w:pPr>
        <w:pStyle w:val="ListParagraph"/>
        <w:numPr>
          <w:ilvl w:val="0"/>
          <w:numId w:val="11"/>
        </w:numPr>
        <w:suppressAutoHyphens/>
        <w:rPr>
          <w:sz w:val="22"/>
          <w:szCs w:val="22"/>
        </w:rPr>
      </w:pPr>
      <w:r w:rsidRPr="00813F9A">
        <w:rPr>
          <w:b/>
          <w:bCs/>
          <w:sz w:val="22"/>
          <w:szCs w:val="22"/>
        </w:rPr>
        <w:t>-p 4200:4200</w:t>
      </w:r>
      <w:r w:rsidRPr="00813F9A">
        <w:rPr>
          <w:sz w:val="22"/>
          <w:szCs w:val="22"/>
        </w:rPr>
        <w:t xml:space="preserve"> means to map port 4200 on your computer to port 4200 inside the container</w:t>
      </w:r>
      <w:r w:rsidR="00CD08FD" w:rsidRPr="00813F9A">
        <w:rPr>
          <w:sz w:val="22"/>
          <w:szCs w:val="22"/>
        </w:rPr>
        <w:t>.</w:t>
      </w:r>
    </w:p>
    <w:p w14:paraId="25B7F493" w14:textId="77777777" w:rsidR="00D23200" w:rsidRPr="00AB213D" w:rsidRDefault="00D2320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02E730" w14:textId="46AD0107" w:rsidR="00D62690" w:rsidRPr="00AB213D" w:rsidRDefault="004207D3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>Now</w:t>
      </w:r>
      <w:r w:rsidR="074A8A34" w:rsidRPr="00AB213D">
        <w:rPr>
          <w:sz w:val="22"/>
          <w:szCs w:val="22"/>
        </w:rPr>
        <w:t>,</w:t>
      </w:r>
      <w:r w:rsidR="00A30286" w:rsidRPr="00AB213D">
        <w:rPr>
          <w:sz w:val="22"/>
          <w:szCs w:val="22"/>
        </w:rPr>
        <w:t xml:space="preserve"> you can open a web browser on your computer and navigate to </w:t>
      </w:r>
      <w:r w:rsidR="009A1673" w:rsidRPr="00AB213D">
        <w:rPr>
          <w:sz w:val="22"/>
          <w:szCs w:val="22"/>
        </w:rPr>
        <w:t>http://localhost:4200</w:t>
      </w:r>
      <w:r w:rsidR="00B4748A" w:rsidRPr="00AB213D">
        <w:rPr>
          <w:sz w:val="22"/>
          <w:szCs w:val="22"/>
        </w:rPr>
        <w:t>.</w:t>
      </w:r>
    </w:p>
    <w:p w14:paraId="12014EBB" w14:textId="77777777" w:rsidR="009A1673" w:rsidRPr="00AB213D" w:rsidRDefault="009A1673" w:rsidP="00AD12E8">
      <w:pPr>
        <w:suppressAutoHyphens/>
        <w:contextualSpacing/>
        <w:rPr>
          <w:rFonts w:cstheme="minorHAnsi"/>
          <w:sz w:val="22"/>
          <w:szCs w:val="22"/>
        </w:rPr>
      </w:pPr>
    </w:p>
    <w:bookmarkEnd w:id="11"/>
    <w:p w14:paraId="78C0EFF9" w14:textId="70AA9A37" w:rsidR="00A30286" w:rsidRPr="00AB213D" w:rsidRDefault="00A3028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5BEB1FEC" wp14:editId="79D38D5F">
            <wp:extent cx="3950208" cy="3310128"/>
            <wp:effectExtent l="19050" t="19050" r="12700" b="24130"/>
            <wp:docPr id="4" name="Picture 4" descr="The website is displayed in the browser on localhost 420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fs-web-local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08" cy="33101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5463" w14:textId="150A7817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DCE2C49" w14:textId="3FC03724" w:rsidR="00A30286" w:rsidRPr="00855BA6" w:rsidRDefault="00A30286" w:rsidP="00057154">
      <w:pPr>
        <w:pStyle w:val="Heading3"/>
      </w:pPr>
      <w:r w:rsidRPr="00855BA6">
        <w:t>Back</w:t>
      </w:r>
      <w:r w:rsidR="009C346C" w:rsidRPr="00855BA6">
        <w:t>e</w:t>
      </w:r>
      <w:r w:rsidRPr="00855BA6">
        <w:t>nd REST API</w:t>
      </w:r>
    </w:p>
    <w:p w14:paraId="6985F290" w14:textId="5C7D8BAB" w:rsidR="00A30286" w:rsidRPr="00AB213D" w:rsidRDefault="00A3028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The backend application </w:t>
      </w:r>
      <w:r w:rsidR="12C5D4E0" w:rsidRPr="00AB213D">
        <w:rPr>
          <w:sz w:val="22"/>
          <w:szCs w:val="22"/>
        </w:rPr>
        <w:t>you</w:t>
      </w:r>
      <w:r w:rsidRPr="00AB213D">
        <w:rPr>
          <w:sz w:val="22"/>
          <w:szCs w:val="22"/>
        </w:rPr>
        <w:t xml:space="preserve"> will use to explore containerization is available on GitHub in the Angular</w:t>
      </w:r>
      <w:r w:rsidR="00597A64">
        <w:rPr>
          <w:sz w:val="22"/>
          <w:szCs w:val="22"/>
        </w:rPr>
        <w:t xml:space="preserve"> </w:t>
      </w:r>
      <w:r w:rsidRPr="00AB213D">
        <w:rPr>
          <w:sz w:val="22"/>
          <w:szCs w:val="22"/>
        </w:rPr>
        <w:t>Templates repository</w:t>
      </w:r>
      <w:r w:rsidR="00383836">
        <w:rPr>
          <w:sz w:val="22"/>
          <w:szCs w:val="22"/>
        </w:rPr>
        <w:t xml:space="preserve"> </w:t>
      </w:r>
      <w:hyperlink r:id="rId19" w:history="1">
        <w:r w:rsidR="00220D3D">
          <w:rPr>
            <w:rStyle w:val="Hyperlink"/>
            <w:rFonts w:cstheme="minorHAnsi"/>
            <w:sz w:val="22"/>
            <w:szCs w:val="22"/>
          </w:rPr>
          <w:t>learn-how-to-build-a-mean-stack-application</w:t>
        </w:r>
      </w:hyperlink>
      <w:r w:rsidR="00383836">
        <w:rPr>
          <w:sz w:val="22"/>
          <w:szCs w:val="22"/>
        </w:rPr>
        <w:t xml:space="preserve">. </w:t>
      </w:r>
      <w:r w:rsidRPr="00AB213D">
        <w:rPr>
          <w:sz w:val="22"/>
          <w:szCs w:val="22"/>
        </w:rPr>
        <w:t>To start, you will make a copy of that repos</w:t>
      </w:r>
      <w:r w:rsidR="00D7013F" w:rsidRPr="00AB213D">
        <w:rPr>
          <w:sz w:val="22"/>
          <w:szCs w:val="22"/>
        </w:rPr>
        <w:t xml:space="preserve">itory using </w:t>
      </w:r>
      <w:r w:rsidR="00597A64">
        <w:rPr>
          <w:sz w:val="22"/>
          <w:szCs w:val="22"/>
        </w:rPr>
        <w:t>the forking process</w:t>
      </w:r>
      <w:r w:rsidRPr="00AB213D">
        <w:rPr>
          <w:sz w:val="22"/>
          <w:szCs w:val="22"/>
        </w:rPr>
        <w:t xml:space="preserve">. </w:t>
      </w:r>
    </w:p>
    <w:p w14:paraId="52B77CDE" w14:textId="77777777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ADC313" w14:textId="41E9EF5A" w:rsidR="00A30286" w:rsidRPr="00AB213D" w:rsidRDefault="00FB5DE8" w:rsidP="00AD12E8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ke certain</w:t>
      </w:r>
      <w:r w:rsidR="00A30286" w:rsidRPr="00AB213D">
        <w:rPr>
          <w:rFonts w:cstheme="minorHAnsi"/>
          <w:sz w:val="22"/>
          <w:szCs w:val="22"/>
        </w:rPr>
        <w:t xml:space="preserve"> that you are logged into GitHub and navigate to the</w:t>
      </w:r>
      <w:r w:rsidR="009555DA" w:rsidRPr="00AB213D">
        <w:rPr>
          <w:rFonts w:cstheme="minorHAnsi"/>
          <w:sz w:val="22"/>
          <w:szCs w:val="22"/>
        </w:rPr>
        <w:t xml:space="preserve"> </w:t>
      </w:r>
      <w:r w:rsidR="00516DA0">
        <w:rPr>
          <w:rFonts w:cstheme="minorHAnsi"/>
          <w:sz w:val="22"/>
          <w:szCs w:val="22"/>
        </w:rPr>
        <w:t xml:space="preserve">above </w:t>
      </w:r>
      <w:r w:rsidR="00A30286" w:rsidRPr="00AB213D">
        <w:rPr>
          <w:rFonts w:cstheme="minorHAnsi"/>
          <w:sz w:val="22"/>
          <w:szCs w:val="22"/>
        </w:rPr>
        <w:t>repository</w:t>
      </w:r>
      <w:r w:rsidR="00516DA0">
        <w:rPr>
          <w:rFonts w:cstheme="minorHAnsi"/>
          <w:sz w:val="22"/>
          <w:szCs w:val="22"/>
        </w:rPr>
        <w:t>.</w:t>
      </w:r>
      <w:r w:rsidR="00B97306" w:rsidRPr="00AB213D">
        <w:rPr>
          <w:sz w:val="22"/>
          <w:szCs w:val="22"/>
        </w:rPr>
        <w:t xml:space="preserve"> </w:t>
      </w:r>
      <w:r w:rsidR="00A30286" w:rsidRPr="00AB213D">
        <w:rPr>
          <w:rFonts w:cstheme="minorHAnsi"/>
          <w:b/>
          <w:bCs/>
          <w:sz w:val="22"/>
          <w:szCs w:val="22"/>
        </w:rPr>
        <w:t>Fork</w:t>
      </w:r>
      <w:r w:rsidR="00A30286" w:rsidRPr="00AB213D">
        <w:rPr>
          <w:rFonts w:cstheme="minorHAnsi"/>
          <w:sz w:val="22"/>
          <w:szCs w:val="22"/>
        </w:rPr>
        <w:t xml:space="preserve"> this repository as you did for the frontend application.</w:t>
      </w:r>
    </w:p>
    <w:p w14:paraId="56E72DA0" w14:textId="50E83DBA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091CC6EB" w14:textId="74EA485A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lone your new </w:t>
      </w:r>
      <w:r w:rsidR="00B11DE9" w:rsidRPr="00AB213D">
        <w:rPr>
          <w:rFonts w:cstheme="minorHAnsi"/>
          <w:sz w:val="22"/>
          <w:szCs w:val="22"/>
        </w:rPr>
        <w:t>repository</w:t>
      </w:r>
      <w:r w:rsidRPr="00AB213D">
        <w:rPr>
          <w:rFonts w:cstheme="minorHAnsi"/>
          <w:sz w:val="22"/>
          <w:szCs w:val="22"/>
        </w:rPr>
        <w:t xml:space="preserve"> into a folder on your computer:</w:t>
      </w:r>
    </w:p>
    <w:p w14:paraId="687DB57C" w14:textId="77777777" w:rsidR="006B0831" w:rsidRPr="00AB213D" w:rsidRDefault="006B0831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3007D002" w14:textId="50786151" w:rsidR="00A30286" w:rsidRPr="00AB213D" w:rsidRDefault="00A30286" w:rsidP="00516DA0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git clone {your-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github</w:t>
      </w:r>
      <w:proofErr w:type="spellEnd"/>
      <w:r w:rsidRPr="00AB213D">
        <w:rPr>
          <w:rFonts w:ascii="Consolas" w:hAnsi="Consolas" w:cstheme="minorHAnsi"/>
          <w:sz w:val="22"/>
          <w:szCs w:val="22"/>
        </w:rPr>
        <w:t>-repo-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url</w:t>
      </w:r>
      <w:proofErr w:type="spellEnd"/>
      <w:r w:rsidRPr="00AB213D">
        <w:rPr>
          <w:rFonts w:ascii="Consolas" w:hAnsi="Consolas" w:cstheme="minorHAnsi"/>
          <w:sz w:val="22"/>
          <w:szCs w:val="22"/>
        </w:rPr>
        <w:t xml:space="preserve">} </w:t>
      </w:r>
      <w:proofErr w:type="spellStart"/>
      <w:r w:rsidRPr="00AB213D">
        <w:rPr>
          <w:rFonts w:ascii="Consolas" w:hAnsi="Consolas" w:cstheme="minorHAnsi"/>
          <w:sz w:val="22"/>
          <w:szCs w:val="22"/>
        </w:rPr>
        <w:t>lafs-api</w:t>
      </w:r>
      <w:proofErr w:type="spellEnd"/>
    </w:p>
    <w:p w14:paraId="7894EB19" w14:textId="040C18D2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B578AD7" w14:textId="469990F4" w:rsidR="00A30286" w:rsidRPr="00AB213D" w:rsidRDefault="00516DA0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>Now,</w:t>
      </w:r>
      <w:r w:rsidR="00A30286" w:rsidRPr="00AB213D">
        <w:rPr>
          <w:sz w:val="22"/>
          <w:szCs w:val="22"/>
        </w:rPr>
        <w:t xml:space="preserve"> you </w:t>
      </w:r>
      <w:r>
        <w:rPr>
          <w:sz w:val="22"/>
          <w:szCs w:val="22"/>
        </w:rPr>
        <w:t>may</w:t>
      </w:r>
      <w:r w:rsidR="00A30286" w:rsidRPr="00AB213D">
        <w:rPr>
          <w:sz w:val="22"/>
          <w:szCs w:val="22"/>
        </w:rPr>
        <w:t xml:space="preserve"> optionally run the application on your computer. To do so, you </w:t>
      </w:r>
      <w:r w:rsidR="24654771" w:rsidRPr="00AB213D">
        <w:rPr>
          <w:sz w:val="22"/>
          <w:szCs w:val="22"/>
        </w:rPr>
        <w:t>must</w:t>
      </w:r>
      <w:r w:rsidR="00A30286" w:rsidRPr="00AB213D">
        <w:rPr>
          <w:sz w:val="22"/>
          <w:szCs w:val="22"/>
        </w:rPr>
        <w:t xml:space="preserve"> install Node JS and run the following commands:</w:t>
      </w:r>
    </w:p>
    <w:p w14:paraId="7AF9502C" w14:textId="77777777" w:rsidR="006B0831" w:rsidRPr="00AB213D" w:rsidRDefault="006B0831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08760B7D" w14:textId="3426EC63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d lafs-api</w:t>
      </w:r>
    </w:p>
    <w:p w14:paraId="1E03A2ED" w14:textId="54474F7B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</w:t>
      </w:r>
    </w:p>
    <w:p w14:paraId="4EC10064" w14:textId="550C0FAC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run start</w:t>
      </w:r>
    </w:p>
    <w:p w14:paraId="43B4CA03" w14:textId="5E303A99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Open a browser and navigate to http://localhost:3000/</w:t>
      </w:r>
    </w:p>
    <w:p w14:paraId="09B6A292" w14:textId="0DD391F1" w:rsidR="00A30286" w:rsidRPr="00AB213D" w:rsidRDefault="000432EF" w:rsidP="000D3C7E">
      <w:pPr>
        <w:pStyle w:val="ListParagraph"/>
        <w:numPr>
          <w:ilvl w:val="0"/>
          <w:numId w:val="6"/>
        </w:numPr>
        <w:suppressAutoHyphens/>
        <w:ind w:left="720"/>
        <w:rPr>
          <w:sz w:val="22"/>
          <w:szCs w:val="22"/>
        </w:rPr>
      </w:pPr>
      <w:r>
        <w:rPr>
          <w:b/>
          <w:bCs/>
          <w:sz w:val="22"/>
          <w:szCs w:val="22"/>
        </w:rPr>
        <w:t>CTRL</w:t>
      </w:r>
      <w:r w:rsidR="00A30286" w:rsidRPr="00AB213D">
        <w:rPr>
          <w:b/>
          <w:bCs/>
          <w:sz w:val="22"/>
          <w:szCs w:val="22"/>
        </w:rPr>
        <w:t>+C</w:t>
      </w:r>
      <w:r w:rsidR="00A30286" w:rsidRPr="00AB213D">
        <w:rPr>
          <w:sz w:val="22"/>
          <w:szCs w:val="22"/>
        </w:rPr>
        <w:t xml:space="preserve"> to stop the web server</w:t>
      </w:r>
    </w:p>
    <w:p w14:paraId="1248D47C" w14:textId="77777777" w:rsidR="000432EF" w:rsidRDefault="000432EF" w:rsidP="000432EF">
      <w:pPr>
        <w:suppressAutoHyphens/>
        <w:contextualSpacing/>
        <w:rPr>
          <w:sz w:val="22"/>
          <w:szCs w:val="22"/>
        </w:rPr>
      </w:pPr>
    </w:p>
    <w:p w14:paraId="7562E4CA" w14:textId="591893C0" w:rsidR="00A30286" w:rsidRDefault="00A3028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Create a </w:t>
      </w:r>
      <w:proofErr w:type="spellStart"/>
      <w:r w:rsidR="004A7346" w:rsidRPr="00AB213D">
        <w:rPr>
          <w:sz w:val="22"/>
          <w:szCs w:val="22"/>
        </w:rPr>
        <w:t>Dockerfile</w:t>
      </w:r>
      <w:proofErr w:type="spellEnd"/>
      <w:r w:rsidRPr="00AB213D">
        <w:rPr>
          <w:sz w:val="22"/>
          <w:szCs w:val="22"/>
        </w:rPr>
        <w:t xml:space="preserve"> in the top directory of the website</w:t>
      </w:r>
      <w:r w:rsidR="00ED50EB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similar to </w:t>
      </w:r>
      <w:r w:rsidR="00FB4275" w:rsidRPr="00AB213D">
        <w:rPr>
          <w:sz w:val="22"/>
          <w:szCs w:val="22"/>
        </w:rPr>
        <w:t xml:space="preserve">what </w:t>
      </w:r>
      <w:r w:rsidR="00ED50EB" w:rsidRPr="00AB213D">
        <w:rPr>
          <w:sz w:val="22"/>
          <w:szCs w:val="22"/>
        </w:rPr>
        <w:t>you did</w:t>
      </w:r>
      <w:r w:rsidR="00FB4275" w:rsidRPr="00AB213D">
        <w:rPr>
          <w:sz w:val="22"/>
          <w:szCs w:val="22"/>
        </w:rPr>
        <w:t xml:space="preserve"> for the frontend application</w:t>
      </w:r>
      <w:r w:rsidRPr="00AB213D">
        <w:rPr>
          <w:sz w:val="22"/>
          <w:szCs w:val="22"/>
        </w:rPr>
        <w:t xml:space="preserve">. </w:t>
      </w:r>
      <w:r w:rsidR="775EBA0F" w:rsidRPr="00AB213D">
        <w:rPr>
          <w:sz w:val="22"/>
          <w:szCs w:val="22"/>
        </w:rPr>
        <w:t xml:space="preserve">You can follow these steps to create this </w:t>
      </w:r>
      <w:proofErr w:type="spellStart"/>
      <w:r w:rsidR="775EBA0F" w:rsidRPr="00AB213D">
        <w:rPr>
          <w:sz w:val="22"/>
          <w:szCs w:val="22"/>
        </w:rPr>
        <w:t>Dockerfile</w:t>
      </w:r>
      <w:proofErr w:type="spellEnd"/>
      <w:r w:rsidR="775EBA0F" w:rsidRPr="00AB213D">
        <w:rPr>
          <w:sz w:val="22"/>
          <w:szCs w:val="22"/>
        </w:rPr>
        <w:t>:</w:t>
      </w:r>
    </w:p>
    <w:p w14:paraId="0C3FC7E5" w14:textId="77777777" w:rsidR="00AB213D" w:rsidRPr="00AB213D" w:rsidRDefault="00AB213D" w:rsidP="00AB213D">
      <w:pPr>
        <w:suppressAutoHyphens/>
        <w:contextualSpacing/>
        <w:rPr>
          <w:sz w:val="22"/>
          <w:szCs w:val="22"/>
        </w:rPr>
      </w:pPr>
    </w:p>
    <w:p w14:paraId="49563963" w14:textId="524DC3B9" w:rsidR="775EBA0F" w:rsidRPr="00AB213D" w:rsidRDefault="775EBA0F" w:rsidP="00141F4C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>Start by copying the</w:t>
      </w:r>
      <w:r w:rsidR="00081262">
        <w:rPr>
          <w:sz w:val="22"/>
          <w:szCs w:val="22"/>
        </w:rPr>
        <w:t xml:space="preserve"> provided</w:t>
      </w:r>
      <w:r w:rsidRPr="00AB213D">
        <w:rPr>
          <w:sz w:val="22"/>
          <w:szCs w:val="22"/>
        </w:rPr>
        <w:t xml:space="preserve"> frontend </w:t>
      </w:r>
      <w:proofErr w:type="spellStart"/>
      <w:r w:rsidRPr="00AB213D">
        <w:rPr>
          <w:sz w:val="22"/>
          <w:szCs w:val="22"/>
        </w:rPr>
        <w:t>Dockerfile</w:t>
      </w:r>
      <w:proofErr w:type="spellEnd"/>
      <w:r w:rsidRPr="00AB213D">
        <w:rPr>
          <w:sz w:val="22"/>
          <w:szCs w:val="22"/>
        </w:rPr>
        <w:t xml:space="preserve"> to the </w:t>
      </w:r>
      <w:proofErr w:type="spellStart"/>
      <w:r w:rsidRPr="00AB213D">
        <w:rPr>
          <w:sz w:val="22"/>
          <w:szCs w:val="22"/>
        </w:rPr>
        <w:t>lafs-api</w:t>
      </w:r>
      <w:proofErr w:type="spellEnd"/>
      <w:r w:rsidRPr="00AB213D">
        <w:rPr>
          <w:sz w:val="22"/>
          <w:szCs w:val="22"/>
        </w:rPr>
        <w:t xml:space="preserve"> folder. </w:t>
      </w:r>
    </w:p>
    <w:p w14:paraId="63D9D001" w14:textId="20D96988" w:rsidR="775EBA0F" w:rsidRPr="00AB213D" w:rsidRDefault="775EBA0F" w:rsidP="00141F4C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>Edit the document to remove all references to Angular since this is backend only.</w:t>
      </w:r>
      <w:r w:rsidR="1315D346" w:rsidRPr="00AB213D">
        <w:rPr>
          <w:sz w:val="22"/>
          <w:szCs w:val="22"/>
        </w:rPr>
        <w:t xml:space="preserve"> Also</w:t>
      </w:r>
      <w:r w:rsidR="71941556" w:rsidRPr="00AB213D">
        <w:rPr>
          <w:sz w:val="22"/>
          <w:szCs w:val="22"/>
        </w:rPr>
        <w:t>,</w:t>
      </w:r>
      <w:r w:rsidR="1315D346" w:rsidRPr="00AB213D">
        <w:rPr>
          <w:sz w:val="22"/>
          <w:szCs w:val="22"/>
        </w:rPr>
        <w:t xml:space="preserve"> replace the last line with </w:t>
      </w:r>
      <w:r w:rsidR="1315D346" w:rsidRPr="00EE4CFA">
        <w:rPr>
          <w:b/>
          <w:bCs/>
          <w:sz w:val="22"/>
          <w:szCs w:val="22"/>
        </w:rPr>
        <w:t>CMD [“</w:t>
      </w:r>
      <w:proofErr w:type="spellStart"/>
      <w:r w:rsidR="1315D346" w:rsidRPr="00EE4CFA">
        <w:rPr>
          <w:b/>
          <w:bCs/>
          <w:sz w:val="22"/>
          <w:szCs w:val="22"/>
        </w:rPr>
        <w:t>node”,”server</w:t>
      </w:r>
      <w:proofErr w:type="spellEnd"/>
      <w:r w:rsidR="1315D346" w:rsidRPr="00EE4CFA">
        <w:rPr>
          <w:b/>
          <w:bCs/>
          <w:sz w:val="22"/>
          <w:szCs w:val="22"/>
        </w:rPr>
        <w:t>/server.js”]</w:t>
      </w:r>
      <w:r w:rsidR="1315D346" w:rsidRPr="00AB213D">
        <w:rPr>
          <w:sz w:val="22"/>
          <w:szCs w:val="22"/>
        </w:rPr>
        <w:t xml:space="preserve">. It should look like below: </w:t>
      </w:r>
    </w:p>
    <w:p w14:paraId="43E69166" w14:textId="281EBC51" w:rsidR="4F5B3100" w:rsidRPr="00AB213D" w:rsidRDefault="4F5B3100" w:rsidP="00AD12E8">
      <w:pPr>
        <w:suppressAutoHyphens/>
        <w:contextualSpacing/>
        <w:rPr>
          <w:sz w:val="22"/>
          <w:szCs w:val="22"/>
        </w:rPr>
      </w:pPr>
    </w:p>
    <w:p w14:paraId="5EB36E24" w14:textId="1DB16D27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using Node v10</w:t>
      </w:r>
    </w:p>
    <w:p w14:paraId="7038B68D" w14:textId="2524418D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F</w:t>
      </w:r>
      <w:r w:rsidR="00693465" w:rsidRPr="00F1472F">
        <w:rPr>
          <w:rFonts w:ascii="Consolas" w:hAnsi="Consolas" w:cstheme="minorHAnsi"/>
          <w:sz w:val="22"/>
          <w:szCs w:val="22"/>
        </w:rPr>
        <w:t>ROM</w:t>
      </w:r>
      <w:r w:rsidRPr="00F1472F">
        <w:rPr>
          <w:rFonts w:ascii="Consolas" w:hAnsi="Consolas" w:cstheme="minorHAnsi"/>
          <w:sz w:val="22"/>
          <w:szCs w:val="22"/>
        </w:rPr>
        <w:t xml:space="preserve"> node:10</w:t>
      </w:r>
    </w:p>
    <w:p w14:paraId="77C85C08" w14:textId="702B9343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AAB4F4F" w14:textId="7529AB3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reate app directory</w:t>
      </w:r>
    </w:p>
    <w:p w14:paraId="4B81E919" w14:textId="64EF32BB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WORK</w:t>
      </w:r>
      <w:r w:rsidR="00CC576A" w:rsidRPr="00F1472F">
        <w:rPr>
          <w:rFonts w:ascii="Consolas" w:hAnsi="Consolas" w:cstheme="minorHAnsi"/>
          <w:sz w:val="22"/>
          <w:szCs w:val="22"/>
        </w:rPr>
        <w:t>DIR</w:t>
      </w:r>
      <w:r w:rsidRPr="00F1472F">
        <w:rPr>
          <w:rFonts w:ascii="Consolas" w:hAnsi="Consolas" w:cstheme="minorHAnsi"/>
          <w:sz w:val="22"/>
          <w:szCs w:val="22"/>
        </w:rPr>
        <w:t xml:space="preserve"> 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usr</w:t>
      </w:r>
      <w:proofErr w:type="spellEnd"/>
      <w:r w:rsidRPr="00F1472F">
        <w:rPr>
          <w:rFonts w:ascii="Consolas" w:hAnsi="Consolas" w:cstheme="minorHAnsi"/>
          <w:sz w:val="22"/>
          <w:szCs w:val="22"/>
        </w:rPr>
        <w:t>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src</w:t>
      </w:r>
      <w:proofErr w:type="spellEnd"/>
      <w:r w:rsidRPr="00F1472F">
        <w:rPr>
          <w:rFonts w:ascii="Consolas" w:hAnsi="Consolas" w:cstheme="minorHAnsi"/>
          <w:sz w:val="22"/>
          <w:szCs w:val="22"/>
        </w:rPr>
        <w:t>/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lafs</w:t>
      </w:r>
      <w:proofErr w:type="spellEnd"/>
    </w:p>
    <w:p w14:paraId="66E5ABC2" w14:textId="5980ADE8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794F70F" w14:textId="61FD173B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nstall app dependencies</w:t>
      </w:r>
    </w:p>
    <w:p w14:paraId="293EA502" w14:textId="451B7DA8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A wildcard is used to ensure both 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package.json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AND package-</w:t>
      </w:r>
      <w:proofErr w:type="spellStart"/>
      <w:r w:rsidRPr="00F1472F">
        <w:rPr>
          <w:rFonts w:ascii="Consolas" w:hAnsi="Consolas" w:cstheme="minorHAnsi"/>
          <w:sz w:val="22"/>
          <w:szCs w:val="22"/>
        </w:rPr>
        <w:t>lock.json</w:t>
      </w:r>
      <w:proofErr w:type="spellEnd"/>
      <w:r w:rsidRPr="00F1472F">
        <w:rPr>
          <w:rFonts w:ascii="Consolas" w:hAnsi="Consolas" w:cstheme="minorHAnsi"/>
          <w:sz w:val="22"/>
          <w:szCs w:val="22"/>
        </w:rPr>
        <w:t xml:space="preserve"> are copied</w:t>
      </w:r>
    </w:p>
    <w:p w14:paraId="6391100C" w14:textId="5A80242E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where available (npm@5+)</w:t>
      </w:r>
    </w:p>
    <w:p w14:paraId="220FBD41" w14:textId="19C53561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package*.json ./</w:t>
      </w:r>
    </w:p>
    <w:p w14:paraId="3FA0074A" w14:textId="53D80CDC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7F2F1F3" w14:textId="220DA2D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RUN npm install</w:t>
      </w:r>
    </w:p>
    <w:p w14:paraId="46DDC41E" w14:textId="747A35A6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f you are building your code for production</w:t>
      </w:r>
    </w:p>
    <w:p w14:paraId="7514C7C4" w14:textId="72B9B5B9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RUN npm ci </w:t>
      </w:r>
      <w:r w:rsidR="0093128E" w:rsidRPr="00F1472F">
        <w:rPr>
          <w:rFonts w:ascii="Consolas" w:hAnsi="Consolas" w:cstheme="minorHAnsi"/>
          <w:sz w:val="22"/>
          <w:szCs w:val="22"/>
        </w:rPr>
        <w:t>--</w:t>
      </w:r>
      <w:r w:rsidRPr="00F1472F">
        <w:rPr>
          <w:rFonts w:ascii="Consolas" w:hAnsi="Consolas" w:cstheme="minorHAnsi"/>
          <w:sz w:val="22"/>
          <w:szCs w:val="22"/>
        </w:rPr>
        <w:t>only=production</w:t>
      </w:r>
    </w:p>
    <w:p w14:paraId="77C2218A" w14:textId="1167FD1F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C7E8030" w14:textId="07C1A632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Bundle app source</w:t>
      </w:r>
    </w:p>
    <w:p w14:paraId="3784DF5A" w14:textId="7D53A65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. .</w:t>
      </w:r>
    </w:p>
    <w:p w14:paraId="075F6801" w14:textId="77777777" w:rsidR="00EC63FE" w:rsidRPr="00F1472F" w:rsidRDefault="00EC63FE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B796A91" w14:textId="5B7DB314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Expose port 3000 outside container</w:t>
      </w:r>
    </w:p>
    <w:p w14:paraId="18AF10D5" w14:textId="486FB1F4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EXPOSE 4200</w:t>
      </w:r>
    </w:p>
    <w:p w14:paraId="37B577FD" w14:textId="02B3FCA0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Command used to start application </w:t>
      </w:r>
    </w:p>
    <w:p w14:paraId="3136F75F" w14:textId="11213715" w:rsidR="1315D346" w:rsidRPr="00F1472F" w:rsidRDefault="1315D346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MD [“node”, “server/server.js”]</w:t>
      </w:r>
    </w:p>
    <w:p w14:paraId="03714647" w14:textId="53334A9F" w:rsidR="4D6F4FEE" w:rsidRPr="00AB213D" w:rsidRDefault="4D6F4FEE" w:rsidP="00AD12E8">
      <w:pPr>
        <w:suppressAutoHyphens/>
        <w:contextualSpacing/>
        <w:rPr>
          <w:sz w:val="22"/>
          <w:szCs w:val="22"/>
        </w:rPr>
      </w:pPr>
    </w:p>
    <w:p w14:paraId="0FF5840F" w14:textId="37279745" w:rsidR="775EBA0F" w:rsidRPr="00AB213D" w:rsidRDefault="775EBA0F" w:rsidP="00AB213D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>Copy the .</w:t>
      </w:r>
      <w:proofErr w:type="spellStart"/>
      <w:r w:rsidRPr="00AB213D">
        <w:rPr>
          <w:sz w:val="22"/>
          <w:szCs w:val="22"/>
        </w:rPr>
        <w:t>dockerignore</w:t>
      </w:r>
      <w:proofErr w:type="spellEnd"/>
      <w:r w:rsidRPr="00AB213D">
        <w:rPr>
          <w:sz w:val="22"/>
          <w:szCs w:val="22"/>
        </w:rPr>
        <w:t xml:space="preserve"> file you created in lafs-web folder to the lafs-api folder. </w:t>
      </w:r>
    </w:p>
    <w:p w14:paraId="0EE00FA3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048CA5C7" w14:textId="6BFDB2B6" w:rsidR="006B0831" w:rsidRPr="00AB213D" w:rsidRDefault="00FB4275" w:rsidP="00E971BF">
      <w:pPr>
        <w:tabs>
          <w:tab w:val="left" w:pos="810"/>
        </w:tabs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After creating the </w:t>
      </w:r>
      <w:proofErr w:type="spellStart"/>
      <w:r w:rsidR="00307B90">
        <w:rPr>
          <w:rFonts w:cstheme="minorHAnsi"/>
          <w:sz w:val="22"/>
          <w:szCs w:val="22"/>
        </w:rPr>
        <w:t>D</w:t>
      </w:r>
      <w:r w:rsidRPr="00AB213D">
        <w:rPr>
          <w:rFonts w:cstheme="minorHAnsi"/>
          <w:sz w:val="22"/>
          <w:szCs w:val="22"/>
        </w:rPr>
        <w:t>ockerfile</w:t>
      </w:r>
      <w:proofErr w:type="spellEnd"/>
      <w:r w:rsidRPr="00AB213D">
        <w:rPr>
          <w:rFonts w:cstheme="minorHAnsi"/>
          <w:sz w:val="22"/>
          <w:szCs w:val="22"/>
        </w:rPr>
        <w:t xml:space="preserve"> and </w:t>
      </w:r>
      <w:r w:rsidR="00ED50EB" w:rsidRPr="00AB213D">
        <w:rPr>
          <w:rFonts w:cstheme="minorHAnsi"/>
          <w:sz w:val="22"/>
          <w:szCs w:val="22"/>
        </w:rPr>
        <w:t>Docker Ignore</w:t>
      </w:r>
      <w:r w:rsidRPr="00AB213D">
        <w:rPr>
          <w:rFonts w:cstheme="minorHAnsi"/>
          <w:sz w:val="22"/>
          <w:szCs w:val="22"/>
        </w:rPr>
        <w:t xml:space="preserve"> file, use the Docker </w:t>
      </w:r>
      <w:r w:rsidRPr="00A92A7A">
        <w:rPr>
          <w:rFonts w:cstheme="minorHAnsi"/>
          <w:sz w:val="22"/>
          <w:szCs w:val="22"/>
        </w:rPr>
        <w:t>build</w:t>
      </w:r>
      <w:r w:rsidRPr="00AB213D">
        <w:rPr>
          <w:rFonts w:cstheme="minorHAnsi"/>
          <w:sz w:val="22"/>
          <w:szCs w:val="22"/>
        </w:rPr>
        <w:t xml:space="preserve"> command to create a container image using the command</w:t>
      </w:r>
      <w:r w:rsidR="00A92A7A">
        <w:rPr>
          <w:rFonts w:cstheme="minorHAnsi"/>
          <w:sz w:val="22"/>
          <w:szCs w:val="22"/>
        </w:rPr>
        <w:t xml:space="preserve"> below. To learn more, visit the </w:t>
      </w:r>
      <w:hyperlink r:id="rId20" w:history="1">
        <w:r w:rsidR="00A92A7A" w:rsidRPr="00A92A7A">
          <w:rPr>
            <w:rStyle w:val="Hyperlink"/>
            <w:rFonts w:cstheme="minorHAnsi"/>
            <w:sz w:val="22"/>
            <w:szCs w:val="22"/>
          </w:rPr>
          <w:t>Docker Build</w:t>
        </w:r>
      </w:hyperlink>
      <w:r w:rsidR="00A92A7A">
        <w:rPr>
          <w:rFonts w:cstheme="minorHAnsi"/>
          <w:sz w:val="22"/>
          <w:szCs w:val="22"/>
        </w:rPr>
        <w:t xml:space="preserve"> webpage.</w:t>
      </w:r>
    </w:p>
    <w:p w14:paraId="4CE1B103" w14:textId="77777777" w:rsidR="00AB213D" w:rsidRPr="00AB213D" w:rsidRDefault="00AB213D" w:rsidP="00E971BF">
      <w:pPr>
        <w:tabs>
          <w:tab w:val="left" w:pos="810"/>
        </w:tabs>
        <w:suppressAutoHyphens/>
        <w:contextualSpacing/>
        <w:rPr>
          <w:rFonts w:cstheme="minorHAnsi"/>
          <w:sz w:val="22"/>
          <w:szCs w:val="22"/>
        </w:rPr>
      </w:pPr>
    </w:p>
    <w:p w14:paraId="44124298" w14:textId="451260F7" w:rsidR="00FB4275" w:rsidRDefault="007E4F6E" w:rsidP="00E971BF">
      <w:pPr>
        <w:tabs>
          <w:tab w:val="left" w:pos="81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docker build -t node-lafs-api .</w:t>
      </w:r>
    </w:p>
    <w:p w14:paraId="1B66ADD9" w14:textId="77777777" w:rsidR="00A92A7A" w:rsidRDefault="00A92A7A" w:rsidP="00E971BF">
      <w:pPr>
        <w:tabs>
          <w:tab w:val="left" w:pos="810"/>
        </w:tabs>
        <w:suppressAutoHyphens/>
        <w:contextualSpacing/>
        <w:rPr>
          <w:rFonts w:ascii="Consolas" w:hAnsi="Consolas" w:cstheme="minorHAnsi"/>
          <w:sz w:val="22"/>
          <w:szCs w:val="22"/>
        </w:rPr>
      </w:pPr>
    </w:p>
    <w:p w14:paraId="0B919AE9" w14:textId="431518D6" w:rsidR="00FB4275" w:rsidRPr="00A92A7A" w:rsidRDefault="00FB4275" w:rsidP="00E971BF">
      <w:pPr>
        <w:tabs>
          <w:tab w:val="left" w:pos="810"/>
        </w:tabs>
        <w:suppressAutoHyphens/>
        <w:contextualSpacing/>
        <w:rPr>
          <w:sz w:val="22"/>
          <w:szCs w:val="22"/>
        </w:rPr>
      </w:pPr>
      <w:r w:rsidRPr="00A92A7A">
        <w:rPr>
          <w:b/>
          <w:bCs/>
          <w:sz w:val="22"/>
          <w:szCs w:val="22"/>
        </w:rPr>
        <w:lastRenderedPageBreak/>
        <w:t>-t</w:t>
      </w:r>
      <w:r w:rsidR="00D7013F" w:rsidRPr="00A92A7A">
        <w:rPr>
          <w:sz w:val="22"/>
          <w:szCs w:val="22"/>
        </w:rPr>
        <w:t xml:space="preserve"> assigns a "tag"</w:t>
      </w:r>
      <w:r w:rsidRPr="00A92A7A">
        <w:rPr>
          <w:sz w:val="22"/>
          <w:szCs w:val="22"/>
        </w:rPr>
        <w:t xml:space="preserve"> to the image used when storing in the local Docker repository</w:t>
      </w:r>
      <w:r w:rsidR="00ED50EB" w:rsidRPr="00A92A7A">
        <w:rPr>
          <w:sz w:val="22"/>
          <w:szCs w:val="22"/>
        </w:rPr>
        <w:t>.</w:t>
      </w:r>
    </w:p>
    <w:p w14:paraId="6BF0A061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32EE6E4C" w14:textId="0B6387A6" w:rsidR="15473D93" w:rsidRPr="00AB213D" w:rsidRDefault="15473D93" w:rsidP="00AD12E8">
      <w:pPr>
        <w:suppressAutoHyphens/>
        <w:contextualSpacing/>
        <w:rPr>
          <w:sz w:val="22"/>
          <w:szCs w:val="22"/>
        </w:rPr>
      </w:pPr>
      <w:r w:rsidRPr="00A92A7A">
        <w:rPr>
          <w:b/>
          <w:bCs/>
          <w:sz w:val="22"/>
          <w:szCs w:val="22"/>
        </w:rPr>
        <w:t>Note:</w:t>
      </w:r>
      <w:r w:rsidRPr="00AB213D">
        <w:rPr>
          <w:sz w:val="22"/>
          <w:szCs w:val="22"/>
        </w:rPr>
        <w:t xml:space="preserve"> If you get errors related to </w:t>
      </w:r>
      <w:proofErr w:type="spellStart"/>
      <w:r w:rsidRPr="00AB213D">
        <w:rPr>
          <w:sz w:val="22"/>
          <w:szCs w:val="22"/>
        </w:rPr>
        <w:t>nodejs</w:t>
      </w:r>
      <w:proofErr w:type="spellEnd"/>
      <w:r w:rsidRPr="00AB213D">
        <w:rPr>
          <w:sz w:val="22"/>
          <w:szCs w:val="22"/>
        </w:rPr>
        <w:t xml:space="preserve">, uninstall any existing versions, </w:t>
      </w:r>
      <w:r w:rsidR="3955C689" w:rsidRPr="00AB213D">
        <w:rPr>
          <w:sz w:val="22"/>
          <w:szCs w:val="22"/>
        </w:rPr>
        <w:t xml:space="preserve">and </w:t>
      </w:r>
      <w:r w:rsidRPr="00AB213D">
        <w:rPr>
          <w:sz w:val="22"/>
          <w:szCs w:val="22"/>
        </w:rPr>
        <w:t xml:space="preserve">then install the latest version. </w:t>
      </w:r>
      <w:r w:rsidR="009F2E1F">
        <w:rPr>
          <w:sz w:val="22"/>
          <w:szCs w:val="22"/>
        </w:rPr>
        <w:t>You might also</w:t>
      </w:r>
      <w:r w:rsidRPr="00AB213D">
        <w:rPr>
          <w:sz w:val="22"/>
          <w:szCs w:val="22"/>
        </w:rPr>
        <w:t xml:space="preserve"> need to install</w:t>
      </w:r>
      <w:r w:rsidR="0C7C2134" w:rsidRPr="00AB213D">
        <w:rPr>
          <w:sz w:val="22"/>
          <w:szCs w:val="22"/>
        </w:rPr>
        <w:t xml:space="preserve"> or </w:t>
      </w:r>
      <w:r w:rsidRPr="00AB213D">
        <w:rPr>
          <w:sz w:val="22"/>
          <w:szCs w:val="22"/>
        </w:rPr>
        <w:t>update sass (</w:t>
      </w:r>
      <w:proofErr w:type="spellStart"/>
      <w:r w:rsidRPr="00AB213D">
        <w:rPr>
          <w:sz w:val="22"/>
          <w:szCs w:val="22"/>
        </w:rPr>
        <w:t>npm</w:t>
      </w:r>
      <w:proofErr w:type="spellEnd"/>
      <w:r w:rsidRPr="00AB213D">
        <w:rPr>
          <w:sz w:val="22"/>
          <w:szCs w:val="22"/>
        </w:rPr>
        <w:t xml:space="preserve"> i </w:t>
      </w:r>
      <w:r w:rsidR="0057077D" w:rsidRPr="00AB213D">
        <w:rPr>
          <w:sz w:val="22"/>
          <w:szCs w:val="22"/>
        </w:rPr>
        <w:t>-</w:t>
      </w:r>
      <w:r w:rsidRPr="00AB213D">
        <w:rPr>
          <w:sz w:val="22"/>
          <w:szCs w:val="22"/>
        </w:rPr>
        <w:t>D sass</w:t>
      </w:r>
      <w:r w:rsidR="7081B718" w:rsidRPr="00AB213D">
        <w:rPr>
          <w:sz w:val="22"/>
          <w:szCs w:val="22"/>
        </w:rPr>
        <w:t xml:space="preserve">) if you get </w:t>
      </w:r>
      <w:r w:rsidR="7ACEA5DB" w:rsidRPr="00AB213D">
        <w:rPr>
          <w:sz w:val="22"/>
          <w:szCs w:val="22"/>
        </w:rPr>
        <w:t xml:space="preserve">an </w:t>
      </w:r>
      <w:r w:rsidR="7081B718" w:rsidRPr="00AB213D">
        <w:rPr>
          <w:sz w:val="22"/>
          <w:szCs w:val="22"/>
        </w:rPr>
        <w:t xml:space="preserve">error with the ng serve command. </w:t>
      </w:r>
    </w:p>
    <w:p w14:paraId="77E28D88" w14:textId="17F7F1CD" w:rsidR="50DFA5FD" w:rsidRPr="00AB213D" w:rsidRDefault="50DFA5FD" w:rsidP="00AD12E8">
      <w:pPr>
        <w:suppressAutoHyphens/>
        <w:contextualSpacing/>
        <w:rPr>
          <w:sz w:val="22"/>
          <w:szCs w:val="22"/>
        </w:rPr>
      </w:pPr>
    </w:p>
    <w:p w14:paraId="09458AE0" w14:textId="56F5623E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Run the Docker container using the following command:</w:t>
      </w:r>
    </w:p>
    <w:p w14:paraId="1EC6D96A" w14:textId="77777777" w:rsidR="00472ADC" w:rsidRPr="00AB213D" w:rsidRDefault="00472AD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ED5A90" w14:textId="4A635864" w:rsidR="00FB4275" w:rsidRDefault="00FB4275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docker run -p 3000:3000 -d node-lafs-api</w:t>
      </w:r>
    </w:p>
    <w:p w14:paraId="3078F012" w14:textId="77777777" w:rsidR="009F2E1F" w:rsidRPr="00AB213D" w:rsidRDefault="009F2E1F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BB82013" w14:textId="47504C84" w:rsidR="00FB4275" w:rsidRPr="009F2E1F" w:rsidRDefault="00FB4275" w:rsidP="009F2E1F">
      <w:pPr>
        <w:pStyle w:val="ListParagraph"/>
        <w:numPr>
          <w:ilvl w:val="0"/>
          <w:numId w:val="12"/>
        </w:numPr>
        <w:suppressAutoHyphens/>
        <w:rPr>
          <w:sz w:val="22"/>
          <w:szCs w:val="22"/>
        </w:rPr>
      </w:pPr>
      <w:r w:rsidRPr="009F2E1F">
        <w:rPr>
          <w:b/>
          <w:bCs/>
          <w:sz w:val="22"/>
          <w:szCs w:val="22"/>
        </w:rPr>
        <w:t>-d</w:t>
      </w:r>
      <w:r w:rsidR="00D7013F" w:rsidRPr="009F2E1F">
        <w:rPr>
          <w:sz w:val="22"/>
          <w:szCs w:val="22"/>
        </w:rPr>
        <w:t xml:space="preserve"> means </w:t>
      </w:r>
      <w:r w:rsidR="009F2E1F">
        <w:rPr>
          <w:sz w:val="22"/>
          <w:szCs w:val="22"/>
        </w:rPr>
        <w:t>“</w:t>
      </w:r>
      <w:r w:rsidR="00D7013F" w:rsidRPr="009F2E1F">
        <w:rPr>
          <w:sz w:val="22"/>
          <w:szCs w:val="22"/>
        </w:rPr>
        <w:t>detach</w:t>
      </w:r>
      <w:r w:rsidR="007B215F">
        <w:rPr>
          <w:sz w:val="22"/>
          <w:szCs w:val="22"/>
        </w:rPr>
        <w:t>”</w:t>
      </w:r>
      <w:r w:rsidRPr="009F2E1F">
        <w:rPr>
          <w:sz w:val="22"/>
          <w:szCs w:val="22"/>
        </w:rPr>
        <w:t xml:space="preserve"> the console from the container so it runs in the background and lets you use additional commands</w:t>
      </w:r>
      <w:r w:rsidR="00472ADC" w:rsidRPr="009F2E1F">
        <w:rPr>
          <w:sz w:val="22"/>
          <w:szCs w:val="22"/>
        </w:rPr>
        <w:t>.</w:t>
      </w:r>
    </w:p>
    <w:p w14:paraId="11B369F9" w14:textId="1418FF6D" w:rsidR="00FB4275" w:rsidRPr="009F2E1F" w:rsidRDefault="00FB4275" w:rsidP="009F2E1F">
      <w:pPr>
        <w:pStyle w:val="ListParagraph"/>
        <w:numPr>
          <w:ilvl w:val="0"/>
          <w:numId w:val="12"/>
        </w:numPr>
        <w:suppressAutoHyphens/>
        <w:rPr>
          <w:sz w:val="22"/>
          <w:szCs w:val="22"/>
        </w:rPr>
      </w:pPr>
      <w:r w:rsidRPr="009F2E1F">
        <w:rPr>
          <w:b/>
          <w:bCs/>
          <w:sz w:val="22"/>
          <w:szCs w:val="22"/>
        </w:rPr>
        <w:t>-p 3000:3000</w:t>
      </w:r>
      <w:r w:rsidRPr="009F2E1F">
        <w:rPr>
          <w:sz w:val="22"/>
          <w:szCs w:val="22"/>
        </w:rPr>
        <w:t xml:space="preserve"> means to map port 3000 on your computer to port 3000 inside the container</w:t>
      </w:r>
      <w:r w:rsidR="00472ADC" w:rsidRPr="009F2E1F">
        <w:rPr>
          <w:sz w:val="22"/>
          <w:szCs w:val="22"/>
        </w:rPr>
        <w:t>.</w:t>
      </w:r>
    </w:p>
    <w:p w14:paraId="2AF52CAE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ABFE408" w14:textId="46E7B67D" w:rsidR="00FB4275" w:rsidRPr="00AB213D" w:rsidRDefault="00FB4275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At this point</w:t>
      </w:r>
      <w:r w:rsidR="330A02A5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can open a web browser on your computer and navigate to http://localhost:3000/</w:t>
      </w:r>
      <w:r w:rsidR="00472ADC" w:rsidRPr="00AB213D">
        <w:rPr>
          <w:sz w:val="22"/>
          <w:szCs w:val="22"/>
        </w:rPr>
        <w:t>.</w:t>
      </w:r>
    </w:p>
    <w:p w14:paraId="5F20D1C8" w14:textId="4D94FD35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7C2BFC8" w14:textId="5CB5728A" w:rsidR="007C1E16" w:rsidRPr="00AB213D" w:rsidRDefault="007C1E1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You will receive an error because the backend REST API is looking for a MongoDB instance to connect to. In the next lesson</w:t>
      </w:r>
      <w:r w:rsidR="0057363B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will use more advanced Docker techniques to get multiple containers working together and able to interact over the network.</w:t>
      </w:r>
    </w:p>
    <w:p w14:paraId="5577C94D" w14:textId="6F728582" w:rsidR="00C66F24" w:rsidRPr="00AB213D" w:rsidRDefault="00C66F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778B3B5" w14:textId="5C2EDC4E" w:rsidR="00C66F24" w:rsidRPr="00855BA6" w:rsidRDefault="00C66F24" w:rsidP="00057154">
      <w:pPr>
        <w:pStyle w:val="Heading3"/>
      </w:pPr>
      <w:r w:rsidRPr="00855BA6">
        <w:t>Loop</w:t>
      </w:r>
      <w:r w:rsidR="6FC5B4A1" w:rsidRPr="00855BA6">
        <w:t>B</w:t>
      </w:r>
      <w:r w:rsidRPr="00855BA6">
        <w:t>ack</w:t>
      </w:r>
    </w:p>
    <w:p w14:paraId="075EB385" w14:textId="64C9248D" w:rsidR="00DD10EC" w:rsidRDefault="00527EBC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Using </w:t>
      </w:r>
      <w:r w:rsidR="00C66F24" w:rsidRPr="005E2EDB">
        <w:rPr>
          <w:sz w:val="22"/>
          <w:szCs w:val="22"/>
        </w:rPr>
        <w:t>Loop</w:t>
      </w:r>
      <w:r w:rsidR="005949D0" w:rsidRPr="005E2EDB">
        <w:rPr>
          <w:sz w:val="22"/>
          <w:szCs w:val="22"/>
        </w:rPr>
        <w:t>B</w:t>
      </w:r>
      <w:r w:rsidR="00C66F24" w:rsidRPr="005E2EDB">
        <w:rPr>
          <w:sz w:val="22"/>
          <w:szCs w:val="22"/>
        </w:rPr>
        <w:t>ack</w:t>
      </w:r>
      <w:r w:rsidR="00C66F24" w:rsidRPr="00AB213D">
        <w:rPr>
          <w:sz w:val="22"/>
          <w:szCs w:val="22"/>
        </w:rPr>
        <w:t xml:space="preserve"> to build the REST API</w:t>
      </w:r>
      <w:r>
        <w:rPr>
          <w:sz w:val="22"/>
          <w:szCs w:val="22"/>
        </w:rPr>
        <w:t xml:space="preserve"> is </w:t>
      </w:r>
      <w:r w:rsidRPr="00AB213D">
        <w:rPr>
          <w:sz w:val="22"/>
          <w:szCs w:val="22"/>
        </w:rPr>
        <w:t xml:space="preserve">helpful </w:t>
      </w:r>
      <w:r w:rsidR="00573B84">
        <w:rPr>
          <w:sz w:val="22"/>
          <w:szCs w:val="22"/>
        </w:rPr>
        <w:t>for</w:t>
      </w:r>
      <w:r w:rsidRPr="00AB213D">
        <w:rPr>
          <w:sz w:val="22"/>
          <w:szCs w:val="22"/>
        </w:rPr>
        <w:t xml:space="preserve"> the example application</w:t>
      </w:r>
      <w:r w:rsidR="00C66F24" w:rsidRPr="00AB213D">
        <w:rPr>
          <w:sz w:val="22"/>
          <w:szCs w:val="22"/>
        </w:rPr>
        <w:t>.</w:t>
      </w:r>
      <w:r w:rsidR="007C1E16" w:rsidRPr="00AB213D">
        <w:rPr>
          <w:sz w:val="22"/>
          <w:szCs w:val="22"/>
        </w:rPr>
        <w:t xml:space="preserve"> Loop</w:t>
      </w:r>
      <w:r w:rsidR="005949D0" w:rsidRPr="00AB213D">
        <w:rPr>
          <w:sz w:val="22"/>
          <w:szCs w:val="22"/>
        </w:rPr>
        <w:t>B</w:t>
      </w:r>
      <w:r w:rsidR="007C1E16" w:rsidRPr="00AB213D">
        <w:rPr>
          <w:sz w:val="22"/>
          <w:szCs w:val="22"/>
        </w:rPr>
        <w:t xml:space="preserve">ack is </w:t>
      </w:r>
      <w:r w:rsidR="00D7013F" w:rsidRPr="00AB213D">
        <w:rPr>
          <w:sz w:val="22"/>
          <w:szCs w:val="22"/>
        </w:rPr>
        <w:t>a framework that saves time by discovering</w:t>
      </w:r>
      <w:r w:rsidR="007C1E16" w:rsidRPr="00AB213D">
        <w:rPr>
          <w:sz w:val="22"/>
          <w:szCs w:val="22"/>
        </w:rPr>
        <w:t xml:space="preserve"> the models in your project and automatically generating all the REST endpoints without you having to code </w:t>
      </w:r>
      <w:r w:rsidR="00695877">
        <w:rPr>
          <w:sz w:val="22"/>
          <w:szCs w:val="22"/>
        </w:rPr>
        <w:t>each</w:t>
      </w:r>
      <w:r w:rsidR="007C1E16" w:rsidRPr="00AB213D">
        <w:rPr>
          <w:sz w:val="22"/>
          <w:szCs w:val="22"/>
        </w:rPr>
        <w:t xml:space="preserve"> of them by hand. </w:t>
      </w:r>
      <w:r w:rsidR="005E2EDB">
        <w:rPr>
          <w:sz w:val="22"/>
          <w:szCs w:val="22"/>
        </w:rPr>
        <w:t xml:space="preserve">To learn more, visit the </w:t>
      </w:r>
      <w:hyperlink r:id="rId21" w:history="1">
        <w:r w:rsidR="005E2EDB" w:rsidRPr="005E2EDB">
          <w:rPr>
            <w:rStyle w:val="Hyperlink"/>
            <w:sz w:val="22"/>
            <w:szCs w:val="22"/>
          </w:rPr>
          <w:t>LoopBack</w:t>
        </w:r>
      </w:hyperlink>
      <w:r w:rsidR="005E2EDB">
        <w:rPr>
          <w:sz w:val="22"/>
          <w:szCs w:val="22"/>
        </w:rPr>
        <w:t xml:space="preserve"> website.</w:t>
      </w:r>
    </w:p>
    <w:p w14:paraId="0FEE7417" w14:textId="77777777" w:rsidR="00DD10EC" w:rsidRDefault="00DD10EC" w:rsidP="00AD12E8">
      <w:pPr>
        <w:suppressAutoHyphens/>
        <w:contextualSpacing/>
        <w:rPr>
          <w:sz w:val="22"/>
          <w:szCs w:val="22"/>
        </w:rPr>
      </w:pPr>
    </w:p>
    <w:p w14:paraId="77EAA531" w14:textId="586DF991" w:rsidR="00C66F24" w:rsidRPr="00AB213D" w:rsidRDefault="006B26EC" w:rsidP="00AD12E8">
      <w:pPr>
        <w:suppressAutoHyphens/>
        <w:contextualSpacing/>
        <w:rPr>
          <w:sz w:val="22"/>
          <w:szCs w:val="22"/>
        </w:rPr>
      </w:pPr>
      <w:r w:rsidRPr="006B26EC">
        <w:rPr>
          <w:sz w:val="22"/>
          <w:szCs w:val="22"/>
        </w:rPr>
        <w:t>API Explorer consists of generated documentation and allows you to test the endpoints from the documentation pages without creating client code to invoke the endpoints.</w:t>
      </w:r>
      <w:r>
        <w:rPr>
          <w:sz w:val="22"/>
          <w:szCs w:val="22"/>
        </w:rPr>
        <w:t xml:space="preserve"> </w:t>
      </w:r>
      <w:r w:rsidR="00527EBC">
        <w:rPr>
          <w:sz w:val="22"/>
          <w:szCs w:val="22"/>
        </w:rPr>
        <w:t xml:space="preserve">To learn more, visit the </w:t>
      </w:r>
      <w:hyperlink r:id="rId22" w:history="1">
        <w:r w:rsidR="00527EBC" w:rsidRPr="00527EBC">
          <w:rPr>
            <w:rStyle w:val="Hyperlink"/>
            <w:sz w:val="22"/>
            <w:szCs w:val="22"/>
          </w:rPr>
          <w:t>Use API Explorer</w:t>
        </w:r>
      </w:hyperlink>
      <w:r w:rsidR="00527EBC">
        <w:rPr>
          <w:sz w:val="22"/>
          <w:szCs w:val="22"/>
        </w:rPr>
        <w:t xml:space="preserve"> webpage.</w:t>
      </w:r>
    </w:p>
    <w:p w14:paraId="49F12FCC" w14:textId="44C3792E" w:rsidR="007C1E16" w:rsidRPr="00AB213D" w:rsidRDefault="007C1E1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A0CABE9" w14:textId="41A5D664" w:rsidR="007C1E16" w:rsidRPr="00AB213D" w:rsidRDefault="007C1E16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Here is an example of the API Explorer from the documentation:</w:t>
      </w:r>
    </w:p>
    <w:p w14:paraId="121E97C4" w14:textId="77777777" w:rsidR="00472ADC" w:rsidRPr="00AB213D" w:rsidRDefault="00472AD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751599" w14:textId="66BA24EF" w:rsidR="007C1E16" w:rsidRPr="00AB213D" w:rsidRDefault="007C1E1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7652D3F" wp14:editId="007E53AF">
            <wp:extent cx="4325784" cy="4013200"/>
            <wp:effectExtent l="19050" t="19050" r="17780" b="25400"/>
            <wp:docPr id="6" name="Picture 6" descr="An example of the API Explorer from the documentation. The loopback-getting started screen displays a list based on the term &quot;CoffeeShop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n example of the API Explorer from the documentation. The loopback-getting started screen displays a list based on the term &quot;CoffeeShop&quot;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210" cy="40210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7C1E16" w:rsidRPr="00AB213D" w:rsidSect="00B62678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23EF1" w14:textId="77777777" w:rsidR="00B62678" w:rsidRDefault="00B62678" w:rsidP="00641B03">
      <w:r>
        <w:separator/>
      </w:r>
    </w:p>
  </w:endnote>
  <w:endnote w:type="continuationSeparator" w:id="0">
    <w:p w14:paraId="12B6FDEE" w14:textId="77777777" w:rsidR="00B62678" w:rsidRDefault="00B62678" w:rsidP="00641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CCC80" w14:textId="3FC0D02F" w:rsidR="00641B03" w:rsidRDefault="00641B03" w:rsidP="000E4D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F4ECC99" w14:textId="77777777" w:rsidR="00641B03" w:rsidRDefault="00641B03" w:rsidP="00641B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2"/>
      </w:rPr>
      <w:id w:val="7690466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5E847E" w14:textId="3354AFE5" w:rsidR="00641B03" w:rsidRPr="00AB213D" w:rsidRDefault="006B0831" w:rsidP="00AB213D">
        <w:pPr>
          <w:pStyle w:val="Footer"/>
          <w:jc w:val="center"/>
          <w:rPr>
            <w:sz w:val="22"/>
            <w:szCs w:val="22"/>
          </w:rPr>
        </w:pPr>
        <w:r w:rsidRPr="006B0831">
          <w:rPr>
            <w:sz w:val="22"/>
            <w:szCs w:val="22"/>
          </w:rPr>
          <w:fldChar w:fldCharType="begin"/>
        </w:r>
        <w:r w:rsidRPr="006B0831">
          <w:rPr>
            <w:sz w:val="22"/>
            <w:szCs w:val="22"/>
          </w:rPr>
          <w:instrText xml:space="preserve"> PAGE   \* MERGEFORMAT </w:instrText>
        </w:r>
        <w:r w:rsidRPr="006B0831">
          <w:rPr>
            <w:sz w:val="22"/>
            <w:szCs w:val="22"/>
          </w:rPr>
          <w:fldChar w:fldCharType="separate"/>
        </w:r>
        <w:r w:rsidR="006F4F9B">
          <w:rPr>
            <w:noProof/>
            <w:sz w:val="22"/>
            <w:szCs w:val="22"/>
          </w:rPr>
          <w:t>1</w:t>
        </w:r>
        <w:r w:rsidRPr="006B0831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DB5D5" w14:textId="77777777" w:rsidR="00B62678" w:rsidRDefault="00B62678" w:rsidP="00641B03">
      <w:r>
        <w:separator/>
      </w:r>
    </w:p>
  </w:footnote>
  <w:footnote w:type="continuationSeparator" w:id="0">
    <w:p w14:paraId="776046BC" w14:textId="77777777" w:rsidR="00B62678" w:rsidRDefault="00B62678" w:rsidP="00641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ABBEE" w14:textId="7B725E2D" w:rsidR="00641B03" w:rsidRDefault="00415196" w:rsidP="00641B03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D93DE7A" wp14:editId="5CCAF185">
          <wp:extent cx="1104900" cy="476250"/>
          <wp:effectExtent l="0" t="0" r="0" b="0"/>
          <wp:docPr id="448544901" name="Graphic 44854490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C591E"/>
    <w:multiLevelType w:val="hybridMultilevel"/>
    <w:tmpl w:val="D8200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B5807"/>
    <w:multiLevelType w:val="hybridMultilevel"/>
    <w:tmpl w:val="9722A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D3E35"/>
    <w:multiLevelType w:val="hybridMultilevel"/>
    <w:tmpl w:val="3B9C1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E571A"/>
    <w:multiLevelType w:val="hybridMultilevel"/>
    <w:tmpl w:val="82BA8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91658"/>
    <w:multiLevelType w:val="hybridMultilevel"/>
    <w:tmpl w:val="C490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60A8A"/>
    <w:multiLevelType w:val="hybridMultilevel"/>
    <w:tmpl w:val="5604722A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1E869"/>
    <w:multiLevelType w:val="hybridMultilevel"/>
    <w:tmpl w:val="1982EBA6"/>
    <w:lvl w:ilvl="0" w:tplc="FF5E5356">
      <w:start w:val="1"/>
      <w:numFmt w:val="decimal"/>
      <w:lvlText w:val="%1."/>
      <w:lvlJc w:val="left"/>
      <w:pPr>
        <w:ind w:left="720" w:hanging="360"/>
      </w:pPr>
    </w:lvl>
    <w:lvl w:ilvl="1" w:tplc="8DDA4BAA">
      <w:start w:val="1"/>
      <w:numFmt w:val="lowerLetter"/>
      <w:lvlText w:val="%2."/>
      <w:lvlJc w:val="left"/>
      <w:pPr>
        <w:ind w:left="1440" w:hanging="360"/>
      </w:pPr>
    </w:lvl>
    <w:lvl w:ilvl="2" w:tplc="341CA1DA">
      <w:start w:val="1"/>
      <w:numFmt w:val="lowerRoman"/>
      <w:lvlText w:val="%3."/>
      <w:lvlJc w:val="right"/>
      <w:pPr>
        <w:ind w:left="2160" w:hanging="180"/>
      </w:pPr>
    </w:lvl>
    <w:lvl w:ilvl="3" w:tplc="BB8453B4">
      <w:start w:val="1"/>
      <w:numFmt w:val="decimal"/>
      <w:lvlText w:val="%4."/>
      <w:lvlJc w:val="left"/>
      <w:pPr>
        <w:ind w:left="2880" w:hanging="360"/>
      </w:pPr>
    </w:lvl>
    <w:lvl w:ilvl="4" w:tplc="B4AA4EB2">
      <w:start w:val="1"/>
      <w:numFmt w:val="lowerLetter"/>
      <w:lvlText w:val="%5."/>
      <w:lvlJc w:val="left"/>
      <w:pPr>
        <w:ind w:left="3600" w:hanging="360"/>
      </w:pPr>
    </w:lvl>
    <w:lvl w:ilvl="5" w:tplc="56D2068E">
      <w:start w:val="1"/>
      <w:numFmt w:val="lowerRoman"/>
      <w:lvlText w:val="%6."/>
      <w:lvlJc w:val="right"/>
      <w:pPr>
        <w:ind w:left="4320" w:hanging="180"/>
      </w:pPr>
    </w:lvl>
    <w:lvl w:ilvl="6" w:tplc="B4E8DEA6">
      <w:start w:val="1"/>
      <w:numFmt w:val="decimal"/>
      <w:lvlText w:val="%7."/>
      <w:lvlJc w:val="left"/>
      <w:pPr>
        <w:ind w:left="5040" w:hanging="360"/>
      </w:pPr>
    </w:lvl>
    <w:lvl w:ilvl="7" w:tplc="46B86312">
      <w:start w:val="1"/>
      <w:numFmt w:val="lowerLetter"/>
      <w:lvlText w:val="%8."/>
      <w:lvlJc w:val="left"/>
      <w:pPr>
        <w:ind w:left="5760" w:hanging="360"/>
      </w:pPr>
    </w:lvl>
    <w:lvl w:ilvl="8" w:tplc="173CD7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7B0226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454E81"/>
    <w:multiLevelType w:val="multilevel"/>
    <w:tmpl w:val="20DE58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F2DD0"/>
    <w:multiLevelType w:val="hybridMultilevel"/>
    <w:tmpl w:val="D82000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F393A"/>
    <w:multiLevelType w:val="hybridMultilevel"/>
    <w:tmpl w:val="264465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009FD"/>
    <w:multiLevelType w:val="hybridMultilevel"/>
    <w:tmpl w:val="DC56618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20387650">
    <w:abstractNumId w:val="6"/>
  </w:num>
  <w:num w:numId="2" w16cid:durableId="1855607495">
    <w:abstractNumId w:val="7"/>
  </w:num>
  <w:num w:numId="3" w16cid:durableId="945967370">
    <w:abstractNumId w:val="11"/>
  </w:num>
  <w:num w:numId="4" w16cid:durableId="1951233093">
    <w:abstractNumId w:val="0"/>
  </w:num>
  <w:num w:numId="5" w16cid:durableId="1025135133">
    <w:abstractNumId w:val="8"/>
  </w:num>
  <w:num w:numId="6" w16cid:durableId="1284725374">
    <w:abstractNumId w:val="9"/>
  </w:num>
  <w:num w:numId="7" w16cid:durableId="743918000">
    <w:abstractNumId w:val="1"/>
  </w:num>
  <w:num w:numId="8" w16cid:durableId="345984348">
    <w:abstractNumId w:val="5"/>
  </w:num>
  <w:num w:numId="9" w16cid:durableId="643236260">
    <w:abstractNumId w:val="10"/>
  </w:num>
  <w:num w:numId="10" w16cid:durableId="1052391634">
    <w:abstractNumId w:val="2"/>
  </w:num>
  <w:num w:numId="11" w16cid:durableId="916093557">
    <w:abstractNumId w:val="3"/>
  </w:num>
  <w:num w:numId="12" w16cid:durableId="9826611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Y3MbYwMzQ2MjZW0lEKTi0uzszPAykwrAUApZXOiCwAAAA="/>
  </w:docVars>
  <w:rsids>
    <w:rsidRoot w:val="008C685B"/>
    <w:rsid w:val="000027C8"/>
    <w:rsid w:val="00002ACD"/>
    <w:rsid w:val="00025BA9"/>
    <w:rsid w:val="000432EF"/>
    <w:rsid w:val="00057154"/>
    <w:rsid w:val="000740E8"/>
    <w:rsid w:val="0007531F"/>
    <w:rsid w:val="00075736"/>
    <w:rsid w:val="00075C5A"/>
    <w:rsid w:val="0008117C"/>
    <w:rsid w:val="00081262"/>
    <w:rsid w:val="000908C0"/>
    <w:rsid w:val="00097084"/>
    <w:rsid w:val="000A79ED"/>
    <w:rsid w:val="000B02DA"/>
    <w:rsid w:val="000D3C7E"/>
    <w:rsid w:val="000E4D28"/>
    <w:rsid w:val="00116EC9"/>
    <w:rsid w:val="00130A2A"/>
    <w:rsid w:val="00141F4C"/>
    <w:rsid w:val="001500DF"/>
    <w:rsid w:val="00167900"/>
    <w:rsid w:val="001B480C"/>
    <w:rsid w:val="001C0D98"/>
    <w:rsid w:val="001C2687"/>
    <w:rsid w:val="001D3E57"/>
    <w:rsid w:val="001D55A9"/>
    <w:rsid w:val="001E7647"/>
    <w:rsid w:val="001F03E8"/>
    <w:rsid w:val="001F0E3C"/>
    <w:rsid w:val="002009A6"/>
    <w:rsid w:val="002126F1"/>
    <w:rsid w:val="00220D3D"/>
    <w:rsid w:val="00227CAC"/>
    <w:rsid w:val="00231D52"/>
    <w:rsid w:val="00270752"/>
    <w:rsid w:val="002C1474"/>
    <w:rsid w:val="002C34AC"/>
    <w:rsid w:val="002E2B2C"/>
    <w:rsid w:val="0030396F"/>
    <w:rsid w:val="00304031"/>
    <w:rsid w:val="00307B90"/>
    <w:rsid w:val="00314D7F"/>
    <w:rsid w:val="00316796"/>
    <w:rsid w:val="0032779A"/>
    <w:rsid w:val="00337729"/>
    <w:rsid w:val="003446B6"/>
    <w:rsid w:val="0035587D"/>
    <w:rsid w:val="00360D10"/>
    <w:rsid w:val="00361FDC"/>
    <w:rsid w:val="00361FE6"/>
    <w:rsid w:val="0037194A"/>
    <w:rsid w:val="00383836"/>
    <w:rsid w:val="003941C9"/>
    <w:rsid w:val="0039574C"/>
    <w:rsid w:val="003A6A0F"/>
    <w:rsid w:val="003B63E2"/>
    <w:rsid w:val="003B7646"/>
    <w:rsid w:val="003C5CE1"/>
    <w:rsid w:val="003D3808"/>
    <w:rsid w:val="003D4A8C"/>
    <w:rsid w:val="003E5FD2"/>
    <w:rsid w:val="00415196"/>
    <w:rsid w:val="00420479"/>
    <w:rsid w:val="004207D3"/>
    <w:rsid w:val="00441543"/>
    <w:rsid w:val="00463330"/>
    <w:rsid w:val="00464BD6"/>
    <w:rsid w:val="00464EC5"/>
    <w:rsid w:val="00470542"/>
    <w:rsid w:val="00472ADC"/>
    <w:rsid w:val="00477DA5"/>
    <w:rsid w:val="00480D89"/>
    <w:rsid w:val="004824BF"/>
    <w:rsid w:val="004A7346"/>
    <w:rsid w:val="004C1427"/>
    <w:rsid w:val="004C32A8"/>
    <w:rsid w:val="004C789D"/>
    <w:rsid w:val="004D61A5"/>
    <w:rsid w:val="004D7F39"/>
    <w:rsid w:val="004E6E9F"/>
    <w:rsid w:val="004F5A88"/>
    <w:rsid w:val="004F67EB"/>
    <w:rsid w:val="0050241E"/>
    <w:rsid w:val="0051218E"/>
    <w:rsid w:val="00512EC9"/>
    <w:rsid w:val="00515364"/>
    <w:rsid w:val="00516DA0"/>
    <w:rsid w:val="00527EBC"/>
    <w:rsid w:val="005415C5"/>
    <w:rsid w:val="00546E24"/>
    <w:rsid w:val="00561C6A"/>
    <w:rsid w:val="0057077D"/>
    <w:rsid w:val="0057363B"/>
    <w:rsid w:val="00573B84"/>
    <w:rsid w:val="00585223"/>
    <w:rsid w:val="005877B6"/>
    <w:rsid w:val="005949D0"/>
    <w:rsid w:val="00597A64"/>
    <w:rsid w:val="005A1160"/>
    <w:rsid w:val="005A50F6"/>
    <w:rsid w:val="005B000C"/>
    <w:rsid w:val="005B7F00"/>
    <w:rsid w:val="005C383E"/>
    <w:rsid w:val="005E2EDB"/>
    <w:rsid w:val="005E76F1"/>
    <w:rsid w:val="005F67D8"/>
    <w:rsid w:val="00603B9A"/>
    <w:rsid w:val="0061553E"/>
    <w:rsid w:val="0061714E"/>
    <w:rsid w:val="0062511B"/>
    <w:rsid w:val="006308A4"/>
    <w:rsid w:val="006354D2"/>
    <w:rsid w:val="00641B03"/>
    <w:rsid w:val="00650A69"/>
    <w:rsid w:val="00651DDE"/>
    <w:rsid w:val="00656DF2"/>
    <w:rsid w:val="0066267A"/>
    <w:rsid w:val="00680130"/>
    <w:rsid w:val="0068352E"/>
    <w:rsid w:val="00690287"/>
    <w:rsid w:val="00693465"/>
    <w:rsid w:val="00695877"/>
    <w:rsid w:val="006B0831"/>
    <w:rsid w:val="006B26EC"/>
    <w:rsid w:val="006C32B0"/>
    <w:rsid w:val="006C7AE1"/>
    <w:rsid w:val="006F4F9B"/>
    <w:rsid w:val="00710EF3"/>
    <w:rsid w:val="00713DED"/>
    <w:rsid w:val="0072055E"/>
    <w:rsid w:val="007348A1"/>
    <w:rsid w:val="007558D4"/>
    <w:rsid w:val="007710C2"/>
    <w:rsid w:val="007847A5"/>
    <w:rsid w:val="007B18BA"/>
    <w:rsid w:val="007B215F"/>
    <w:rsid w:val="007B7A7F"/>
    <w:rsid w:val="007C1E16"/>
    <w:rsid w:val="007E4F6E"/>
    <w:rsid w:val="007F01A0"/>
    <w:rsid w:val="007F0D1E"/>
    <w:rsid w:val="007F4F52"/>
    <w:rsid w:val="00813F9A"/>
    <w:rsid w:val="00832ED8"/>
    <w:rsid w:val="00855BA6"/>
    <w:rsid w:val="0086114E"/>
    <w:rsid w:val="00863E52"/>
    <w:rsid w:val="00864854"/>
    <w:rsid w:val="008701C0"/>
    <w:rsid w:val="00885614"/>
    <w:rsid w:val="008936C1"/>
    <w:rsid w:val="008B42F9"/>
    <w:rsid w:val="008C685B"/>
    <w:rsid w:val="008E5BDD"/>
    <w:rsid w:val="00901724"/>
    <w:rsid w:val="00907A9E"/>
    <w:rsid w:val="00915976"/>
    <w:rsid w:val="00927D9A"/>
    <w:rsid w:val="0093128E"/>
    <w:rsid w:val="009555DA"/>
    <w:rsid w:val="00956A3A"/>
    <w:rsid w:val="0096198B"/>
    <w:rsid w:val="00962B2A"/>
    <w:rsid w:val="00962E14"/>
    <w:rsid w:val="009673E1"/>
    <w:rsid w:val="00986F5E"/>
    <w:rsid w:val="009A1673"/>
    <w:rsid w:val="009A2087"/>
    <w:rsid w:val="009A2A62"/>
    <w:rsid w:val="009B1A74"/>
    <w:rsid w:val="009C346C"/>
    <w:rsid w:val="009E00AD"/>
    <w:rsid w:val="009E1140"/>
    <w:rsid w:val="009E2D77"/>
    <w:rsid w:val="009F0482"/>
    <w:rsid w:val="009F2E1F"/>
    <w:rsid w:val="00A02CB0"/>
    <w:rsid w:val="00A30286"/>
    <w:rsid w:val="00A56180"/>
    <w:rsid w:val="00A71FA5"/>
    <w:rsid w:val="00A73614"/>
    <w:rsid w:val="00A841BA"/>
    <w:rsid w:val="00A92A7A"/>
    <w:rsid w:val="00AA0271"/>
    <w:rsid w:val="00AB213D"/>
    <w:rsid w:val="00AB583D"/>
    <w:rsid w:val="00AC7B86"/>
    <w:rsid w:val="00AC7E58"/>
    <w:rsid w:val="00AC7F1E"/>
    <w:rsid w:val="00AD12E8"/>
    <w:rsid w:val="00B0607C"/>
    <w:rsid w:val="00B11DE9"/>
    <w:rsid w:val="00B15D5E"/>
    <w:rsid w:val="00B33D3B"/>
    <w:rsid w:val="00B360E5"/>
    <w:rsid w:val="00B4748A"/>
    <w:rsid w:val="00B47892"/>
    <w:rsid w:val="00B47902"/>
    <w:rsid w:val="00B62678"/>
    <w:rsid w:val="00B64022"/>
    <w:rsid w:val="00B65D46"/>
    <w:rsid w:val="00B66855"/>
    <w:rsid w:val="00B67AD6"/>
    <w:rsid w:val="00B83F75"/>
    <w:rsid w:val="00B9201D"/>
    <w:rsid w:val="00B97306"/>
    <w:rsid w:val="00B97669"/>
    <w:rsid w:val="00BA3FED"/>
    <w:rsid w:val="00BC54A5"/>
    <w:rsid w:val="00C11F77"/>
    <w:rsid w:val="00C22524"/>
    <w:rsid w:val="00C30FCE"/>
    <w:rsid w:val="00C35FB9"/>
    <w:rsid w:val="00C3608C"/>
    <w:rsid w:val="00C36AE1"/>
    <w:rsid w:val="00C44083"/>
    <w:rsid w:val="00C50F28"/>
    <w:rsid w:val="00C54733"/>
    <w:rsid w:val="00C66F24"/>
    <w:rsid w:val="00C86C59"/>
    <w:rsid w:val="00C87ACC"/>
    <w:rsid w:val="00C951D5"/>
    <w:rsid w:val="00CA4B20"/>
    <w:rsid w:val="00CA5814"/>
    <w:rsid w:val="00CA7735"/>
    <w:rsid w:val="00CB0217"/>
    <w:rsid w:val="00CC576A"/>
    <w:rsid w:val="00CC71B5"/>
    <w:rsid w:val="00CD08FD"/>
    <w:rsid w:val="00CD1632"/>
    <w:rsid w:val="00D21B38"/>
    <w:rsid w:val="00D23200"/>
    <w:rsid w:val="00D25F01"/>
    <w:rsid w:val="00D26B8F"/>
    <w:rsid w:val="00D37985"/>
    <w:rsid w:val="00D46DB4"/>
    <w:rsid w:val="00D5513E"/>
    <w:rsid w:val="00D62690"/>
    <w:rsid w:val="00D7013F"/>
    <w:rsid w:val="00D967E8"/>
    <w:rsid w:val="00DB3A20"/>
    <w:rsid w:val="00DC072B"/>
    <w:rsid w:val="00DD10EC"/>
    <w:rsid w:val="00DE07E8"/>
    <w:rsid w:val="00DE5383"/>
    <w:rsid w:val="00DF2068"/>
    <w:rsid w:val="00DF2295"/>
    <w:rsid w:val="00E23FF4"/>
    <w:rsid w:val="00E326FB"/>
    <w:rsid w:val="00E53E9D"/>
    <w:rsid w:val="00E72DA8"/>
    <w:rsid w:val="00E736D0"/>
    <w:rsid w:val="00E820B0"/>
    <w:rsid w:val="00E971BF"/>
    <w:rsid w:val="00EC63FE"/>
    <w:rsid w:val="00ED50EB"/>
    <w:rsid w:val="00EE4CFA"/>
    <w:rsid w:val="00EF2E65"/>
    <w:rsid w:val="00F1472F"/>
    <w:rsid w:val="00F1547E"/>
    <w:rsid w:val="00F244CB"/>
    <w:rsid w:val="00F34315"/>
    <w:rsid w:val="00F41CAC"/>
    <w:rsid w:val="00F42E15"/>
    <w:rsid w:val="00F5054A"/>
    <w:rsid w:val="00F74F56"/>
    <w:rsid w:val="00F80675"/>
    <w:rsid w:val="00F90A02"/>
    <w:rsid w:val="00F94816"/>
    <w:rsid w:val="00FA15F3"/>
    <w:rsid w:val="00FA1FEB"/>
    <w:rsid w:val="00FB4275"/>
    <w:rsid w:val="00FB5DE8"/>
    <w:rsid w:val="00FD236D"/>
    <w:rsid w:val="00FD2E99"/>
    <w:rsid w:val="00FE3987"/>
    <w:rsid w:val="00FE5F59"/>
    <w:rsid w:val="03314823"/>
    <w:rsid w:val="03A440C4"/>
    <w:rsid w:val="047B046F"/>
    <w:rsid w:val="074A8A34"/>
    <w:rsid w:val="0988195D"/>
    <w:rsid w:val="0A8D5597"/>
    <w:rsid w:val="0C7C2134"/>
    <w:rsid w:val="0EB3FCBE"/>
    <w:rsid w:val="10064C7F"/>
    <w:rsid w:val="12C5D4E0"/>
    <w:rsid w:val="1315D346"/>
    <w:rsid w:val="13B706E9"/>
    <w:rsid w:val="15473D93"/>
    <w:rsid w:val="154BB4B7"/>
    <w:rsid w:val="164031AE"/>
    <w:rsid w:val="1ACC9FDD"/>
    <w:rsid w:val="1B48FF26"/>
    <w:rsid w:val="1BD467C7"/>
    <w:rsid w:val="24654771"/>
    <w:rsid w:val="2764E30F"/>
    <w:rsid w:val="2B20B195"/>
    <w:rsid w:val="30C3179E"/>
    <w:rsid w:val="330A02A5"/>
    <w:rsid w:val="33F3C9B5"/>
    <w:rsid w:val="34CF667B"/>
    <w:rsid w:val="3533C4F4"/>
    <w:rsid w:val="35977030"/>
    <w:rsid w:val="361918B3"/>
    <w:rsid w:val="3663D00F"/>
    <w:rsid w:val="367543EB"/>
    <w:rsid w:val="381D2888"/>
    <w:rsid w:val="3955C689"/>
    <w:rsid w:val="3E066FAF"/>
    <w:rsid w:val="3EC4E2F3"/>
    <w:rsid w:val="3F6E35C7"/>
    <w:rsid w:val="3F8F6F98"/>
    <w:rsid w:val="42F75FCE"/>
    <w:rsid w:val="44B2F6C1"/>
    <w:rsid w:val="4565DD3F"/>
    <w:rsid w:val="489D7E01"/>
    <w:rsid w:val="4C54CA43"/>
    <w:rsid w:val="4D1DED94"/>
    <w:rsid w:val="4D6F4FEE"/>
    <w:rsid w:val="4DD608F3"/>
    <w:rsid w:val="4EB9BDF5"/>
    <w:rsid w:val="4F5B3100"/>
    <w:rsid w:val="5069862B"/>
    <w:rsid w:val="50DFA5FD"/>
    <w:rsid w:val="51AE2D0B"/>
    <w:rsid w:val="5496E8B6"/>
    <w:rsid w:val="55C4C70D"/>
    <w:rsid w:val="56B6FD8D"/>
    <w:rsid w:val="5B43351F"/>
    <w:rsid w:val="5D5EB100"/>
    <w:rsid w:val="5E1047F8"/>
    <w:rsid w:val="5FCE6559"/>
    <w:rsid w:val="61675991"/>
    <w:rsid w:val="6BE9125A"/>
    <w:rsid w:val="6C343845"/>
    <w:rsid w:val="6E1928C9"/>
    <w:rsid w:val="6E98E731"/>
    <w:rsid w:val="6F20B31C"/>
    <w:rsid w:val="6FC5B4A1"/>
    <w:rsid w:val="7081B718"/>
    <w:rsid w:val="71171392"/>
    <w:rsid w:val="71941556"/>
    <w:rsid w:val="71B75F96"/>
    <w:rsid w:val="775EBA0F"/>
    <w:rsid w:val="7ACEA5DB"/>
    <w:rsid w:val="7D70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5922E"/>
  <w15:docId w15:val="{A540003B-6EA4-4AC9-9847-500B475C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275"/>
  </w:style>
  <w:style w:type="paragraph" w:styleId="Heading1">
    <w:name w:val="heading 1"/>
    <w:basedOn w:val="Normal"/>
    <w:next w:val="Normal"/>
    <w:link w:val="Heading1Char"/>
    <w:uiPriority w:val="9"/>
    <w:qFormat/>
    <w:rsid w:val="00AD12E8"/>
    <w:pPr>
      <w:suppressAutoHyphens/>
      <w:contextualSpacing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D12E8"/>
    <w:pPr>
      <w:jc w:val="left"/>
      <w:outlineLvl w:val="1"/>
    </w:pPr>
    <w:rPr>
      <w:rFonts w:cstheme="minorHAnsi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7154"/>
    <w:pPr>
      <w:suppressAutoHyphens/>
      <w:contextualSpacing/>
      <w:outlineLvl w:val="2"/>
    </w:pPr>
    <w:rPr>
      <w:rFonts w:eastAsiaTheme="majorEastAsia" w:cstheme="minorHAnsi"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79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8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04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12E8"/>
    <w:rPr>
      <w:rFonts w:eastAsiaTheme="majorEastAsia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58D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D12E8"/>
    <w:rPr>
      <w:rFonts w:eastAsiaTheme="majorEastAsia" w:cstheme="minorHAnsi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41B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B03"/>
  </w:style>
  <w:style w:type="paragraph" w:styleId="Footer">
    <w:name w:val="footer"/>
    <w:basedOn w:val="Normal"/>
    <w:link w:val="FooterChar"/>
    <w:uiPriority w:val="99"/>
    <w:unhideWhenUsed/>
    <w:rsid w:val="00641B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B03"/>
  </w:style>
  <w:style w:type="character" w:styleId="PageNumber">
    <w:name w:val="page number"/>
    <w:basedOn w:val="DefaultParagraphFont"/>
    <w:uiPriority w:val="99"/>
    <w:semiHidden/>
    <w:unhideWhenUsed/>
    <w:rsid w:val="00641B03"/>
  </w:style>
  <w:style w:type="character" w:customStyle="1" w:styleId="Heading3Char">
    <w:name w:val="Heading 3 Char"/>
    <w:basedOn w:val="DefaultParagraphFont"/>
    <w:link w:val="Heading3"/>
    <w:uiPriority w:val="9"/>
    <w:rsid w:val="00057154"/>
    <w:rPr>
      <w:rFonts w:eastAsiaTheme="majorEastAsia" w:cstheme="minorHAnsi"/>
      <w:i/>
      <w:iCs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52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52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52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2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2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2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22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B42F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80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4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2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loopback.io/lb3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get-started/exploring-projects-on-github/contributing-to-a-project" TargetMode="External"/><Relationship Id="rId17" Type="http://schemas.openxmlformats.org/officeDocument/2006/relationships/hyperlink" Target="https://docs.docker.com/engine/reference/commandline/build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engine/reference/builder/" TargetMode="External"/><Relationship Id="rId20" Type="http://schemas.openxmlformats.org/officeDocument/2006/relationships/hyperlink" Target="https://docs.docker.com/engine/reference/commandline/build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AngularTemplates/learn-angular-from-scratch-step-by-step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hyperlink" Target="https://angular-templates.io/" TargetMode="External"/><Relationship Id="rId19" Type="http://schemas.openxmlformats.org/officeDocument/2006/relationships/hyperlink" Target="https://github.com/AngularTemplates/learn-how-to-build-a-mean-stack-applica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yperlink" Target="https://loopback.io/doc/en/lb3/Use-API-Explorer.html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DE6F15-2FEF-4DC0-A36A-200AB4E3789D}"/>
</file>

<file path=customXml/itemProps2.xml><?xml version="1.0" encoding="utf-8"?>
<ds:datastoreItem xmlns:ds="http://schemas.openxmlformats.org/officeDocument/2006/customXml" ds:itemID="{11C3907A-E48F-4241-92B9-FFCDBB641D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B5B677D-7067-4B23-9C05-64E5D3C98B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308</Words>
  <Characters>7457</Characters>
  <Application>Microsoft Office Word</Application>
  <DocSecurity>0</DocSecurity>
  <Lines>62</Lines>
  <Paragraphs>17</Paragraphs>
  <ScaleCrop>false</ScaleCrop>
  <Manager/>
  <Company/>
  <LinksUpToDate>false</LinksUpToDate>
  <CharactersWithSpaces>87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wo Assignment One Guide</dc:title>
  <dc:subject/>
  <dc:creator>John Watson</dc:creator>
  <cp:keywords/>
  <dc:description/>
  <cp:lastModifiedBy>Olson, Rebecca</cp:lastModifiedBy>
  <cp:revision>3</cp:revision>
  <cp:lastPrinted>2021-06-08T13:56:00Z</cp:lastPrinted>
  <dcterms:created xsi:type="dcterms:W3CDTF">2024-01-17T08:29:00Z</dcterms:created>
  <dcterms:modified xsi:type="dcterms:W3CDTF">2024-01-17T08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932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